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C80EB" w14:textId="77777777" w:rsidR="0062200E" w:rsidRDefault="0062200E" w:rsidP="007F391C">
      <w:pPr>
        <w:jc w:val="both"/>
        <w:rPr>
          <w:snapToGrid w:val="0"/>
          <w:sz w:val="18"/>
          <w:szCs w:val="18"/>
        </w:rPr>
      </w:pPr>
    </w:p>
    <w:p w14:paraId="134A9748" w14:textId="77777777" w:rsidR="00370398" w:rsidRDefault="00370398" w:rsidP="00370398">
      <w:pPr>
        <w:rPr>
          <w:b/>
          <w:snapToGrid w:val="0"/>
          <w:szCs w:val="24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14:paraId="3ABBA214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2F9A6BD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Date of inspection:</w:t>
            </w:r>
          </w:p>
        </w:tc>
        <w:tc>
          <w:tcPr>
            <w:tcW w:w="7087" w:type="dxa"/>
            <w:vAlign w:val="center"/>
          </w:tcPr>
          <w:p w14:paraId="5226EF6A" w14:textId="77777777" w:rsidR="00370398" w:rsidRDefault="00370398" w:rsidP="00773F10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0"/>
          </w:p>
        </w:tc>
      </w:tr>
      <w:tr w:rsidR="00370398" w14:paraId="0EB5E309" w14:textId="77777777" w:rsidTr="00370398">
        <w:trPr>
          <w:trHeight w:val="680"/>
        </w:trPr>
        <w:tc>
          <w:tcPr>
            <w:tcW w:w="2802" w:type="dxa"/>
            <w:shd w:val="clear" w:color="auto" w:fill="E6E6E6"/>
          </w:tcPr>
          <w:p w14:paraId="4B45BAAC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People present:</w:t>
            </w:r>
          </w:p>
        </w:tc>
        <w:tc>
          <w:tcPr>
            <w:tcW w:w="7087" w:type="dxa"/>
          </w:tcPr>
          <w:p w14:paraId="4D17376B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1"/>
          </w:p>
        </w:tc>
      </w:tr>
      <w:tr w:rsidR="00370398" w14:paraId="641CFE8D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72D3779B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Supervisory authority:</w:t>
            </w:r>
          </w:p>
        </w:tc>
        <w:tc>
          <w:tcPr>
            <w:tcW w:w="7087" w:type="dxa"/>
            <w:vAlign w:val="center"/>
          </w:tcPr>
          <w:p w14:paraId="35A05D03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2"/>
          </w:p>
        </w:tc>
      </w:tr>
    </w:tbl>
    <w:p w14:paraId="475E457B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77"/>
        <w:gridCol w:w="3828"/>
        <w:gridCol w:w="1984"/>
      </w:tblGrid>
      <w:tr w:rsidR="00370398" w14:paraId="3A08D9FC" w14:textId="77777777" w:rsidTr="00370398">
        <w:trPr>
          <w:trHeight w:val="340"/>
        </w:trPr>
        <w:tc>
          <w:tcPr>
            <w:tcW w:w="9889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069C6CDC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. COMPANY INFORMATION</w:t>
            </w:r>
          </w:p>
        </w:tc>
      </w:tr>
      <w:tr w:rsidR="00370398" w14:paraId="1FD75C4D" w14:textId="77777777" w:rsidTr="00370398">
        <w:tc>
          <w:tcPr>
            <w:tcW w:w="7905" w:type="dxa"/>
            <w:gridSpan w:val="2"/>
            <w:tcBorders>
              <w:left w:val="single" w:sz="8" w:space="0" w:color="auto"/>
              <w:bottom w:val="nil"/>
            </w:tcBorders>
            <w:vAlign w:val="center"/>
          </w:tcPr>
          <w:p w14:paraId="009F7CE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Company name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14:paraId="01867F89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Business ID</w:t>
            </w:r>
          </w:p>
        </w:tc>
      </w:tr>
      <w:tr w:rsidR="00370398" w14:paraId="1EF62B7B" w14:textId="77777777" w:rsidTr="00370398">
        <w:trPr>
          <w:trHeight w:val="454"/>
        </w:trPr>
        <w:tc>
          <w:tcPr>
            <w:tcW w:w="7905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23FCB76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3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115735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4"/>
          </w:p>
        </w:tc>
      </w:tr>
      <w:tr w:rsidR="00370398" w14:paraId="3950A2A7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4EED43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Visiting address/Postal address</w:t>
            </w:r>
          </w:p>
        </w:tc>
      </w:tr>
      <w:tr w:rsidR="00370398" w14:paraId="7DE934F0" w14:textId="77777777" w:rsidTr="00370398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57CC04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5"/>
          </w:p>
        </w:tc>
      </w:tr>
      <w:tr w:rsidR="00BC6082" w14:paraId="6431B521" w14:textId="77777777" w:rsidTr="00796AF3">
        <w:trPr>
          <w:trHeight w:val="58"/>
        </w:trPr>
        <w:tc>
          <w:tcPr>
            <w:tcW w:w="4077" w:type="dxa"/>
            <w:tcBorders>
              <w:left w:val="single" w:sz="8" w:space="0" w:color="auto"/>
              <w:bottom w:val="nil"/>
            </w:tcBorders>
            <w:vAlign w:val="center"/>
          </w:tcPr>
          <w:p w14:paraId="76A0D086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Postal code</w:t>
            </w:r>
          </w:p>
        </w:tc>
        <w:tc>
          <w:tcPr>
            <w:tcW w:w="5812" w:type="dxa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14:paraId="126C8FE8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Town</w:t>
            </w:r>
          </w:p>
          <w:bookmarkStart w:id="6" w:name="Teksti8"/>
          <w:p w14:paraId="69D9680F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bookmarkEnd w:id="6"/>
          <w:p w14:paraId="5479EACE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2984D9FA" w14:textId="77777777" w:rsidTr="00796AF3">
        <w:trPr>
          <w:trHeight w:val="275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61FE9A16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7"/>
          </w:p>
        </w:tc>
        <w:tc>
          <w:tcPr>
            <w:tcW w:w="5812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7F6A3BCB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05893BD5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8AB0FC7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Operator name/contact person</w:t>
            </w:r>
          </w:p>
        </w:tc>
      </w:tr>
      <w:tr w:rsidR="00370398" w14:paraId="4A3084B1" w14:textId="77777777" w:rsidTr="00370398">
        <w:trPr>
          <w:trHeight w:val="454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CC91B7D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8"/>
          </w:p>
        </w:tc>
      </w:tr>
      <w:tr w:rsidR="00370398" w14:paraId="4C44D8A6" w14:textId="77777777" w:rsidTr="00370398">
        <w:tc>
          <w:tcPr>
            <w:tcW w:w="4077" w:type="dxa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14:paraId="425F64ED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Telephone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60AF9DC8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Email</w:t>
            </w:r>
          </w:p>
        </w:tc>
      </w:tr>
      <w:tr w:rsidR="00370398" w14:paraId="7F59D55F" w14:textId="77777777" w:rsidTr="00370398">
        <w:trPr>
          <w:trHeight w:val="454"/>
        </w:trPr>
        <w:tc>
          <w:tcPr>
            <w:tcW w:w="4077" w:type="dxa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14:paraId="08382DB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9"/>
          </w:p>
        </w:tc>
        <w:tc>
          <w:tcPr>
            <w:tcW w:w="5812" w:type="dxa"/>
            <w:gridSpan w:val="2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3EEEBE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10"/>
          </w:p>
        </w:tc>
      </w:tr>
    </w:tbl>
    <w:p w14:paraId="345BA283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01"/>
        <w:gridCol w:w="5788"/>
      </w:tblGrid>
      <w:tr w:rsidR="00370398" w14:paraId="6559D56E" w14:textId="77777777" w:rsidTr="00370398">
        <w:trPr>
          <w:trHeight w:val="340"/>
        </w:trPr>
        <w:tc>
          <w:tcPr>
            <w:tcW w:w="9889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3A763EF3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B. OPERATIONS</w:t>
            </w:r>
          </w:p>
        </w:tc>
      </w:tr>
      <w:tr w:rsidR="00312661" w14:paraId="3CCD40DD" w14:textId="77777777" w:rsidTr="00796AF3">
        <w:trPr>
          <w:trHeight w:val="405"/>
        </w:trPr>
        <w:tc>
          <w:tcPr>
            <w:tcW w:w="4101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58F0EBF" w14:textId="6D4D1489" w:rsidR="00312661" w:rsidRPr="00A7123A" w:rsidRDefault="00312661" w:rsidP="00312661">
            <w:pPr>
              <w:rPr>
                <w:rFonts w:cs="Arial"/>
                <w:b/>
                <w:sz w:val="18"/>
                <w:szCs w:val="18"/>
                <w:lang w:val="en-GB" w:bidi="en-GB"/>
              </w:rPr>
            </w:pPr>
            <w:r w:rsidRPr="00E50131">
              <w:rPr>
                <w:rFonts w:cs="Arial"/>
                <w:b/>
                <w:sz w:val="18"/>
                <w:szCs w:val="18"/>
                <w:lang w:val="en-GB" w:bidi="en-GB"/>
              </w:rPr>
              <w:t>Type</w:t>
            </w:r>
            <w:r>
              <w:rPr>
                <w:rFonts w:cs="Arial"/>
                <w:b/>
                <w:sz w:val="18"/>
                <w:szCs w:val="18"/>
                <w:lang w:val="en-GB" w:bidi="en-GB"/>
              </w:rPr>
              <w:t xml:space="preserve"> </w:t>
            </w:r>
            <w:r w:rsidRPr="00E50131">
              <w:rPr>
                <w:rFonts w:cs="Arial"/>
                <w:b/>
                <w:sz w:val="18"/>
                <w:szCs w:val="18"/>
                <w:lang w:val="en-GB" w:bidi="en-GB"/>
              </w:rPr>
              <w:t>of operation</w:t>
            </w:r>
          </w:p>
        </w:tc>
        <w:tc>
          <w:tcPr>
            <w:tcW w:w="5788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4C3588C8" w14:textId="5301C759" w:rsidR="00312661" w:rsidRDefault="00312661" w:rsidP="00312661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 w:rsidR="00AA61C5">
              <w:rPr>
                <w:snapToGrid w:val="0"/>
                <w:sz w:val="18"/>
                <w:szCs w:val="18"/>
                <w:lang w:val="en-GB" w:bidi="en-GB"/>
              </w:rPr>
              <w:t xml:space="preserve"> Wholesale / distribution</w:t>
            </w:r>
          </w:p>
        </w:tc>
      </w:tr>
      <w:tr w:rsidR="002522EE" w14:paraId="0DD96509" w14:textId="77777777" w:rsidTr="00796AF3">
        <w:trPr>
          <w:trHeight w:val="405"/>
        </w:trPr>
        <w:tc>
          <w:tcPr>
            <w:tcW w:w="4101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567711E" w14:textId="77777777"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>Distribution/marketing channels</w:t>
            </w:r>
          </w:p>
        </w:tc>
        <w:tc>
          <w:tcPr>
            <w:tcW w:w="5788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C6B4212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79D292E3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  <w:lang w:val="en-GB" w:bidi="en-GB"/>
              </w:rPr>
              <w:t xml:space="preserve">Own distribution/marketing </w:t>
            </w:r>
          </w:p>
          <w:p w14:paraId="1E5A1351" w14:textId="441C548A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9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2"/>
            <w:r w:rsidR="008E6CBC">
              <w:rPr>
                <w:snapToGrid w:val="0"/>
                <w:sz w:val="18"/>
                <w:szCs w:val="18"/>
                <w:lang w:val="en-GB" w:bidi="en-GB"/>
              </w:rPr>
              <w:t xml:space="preserve"> Internet marketing, www. address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</w:t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8E6CBC"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14:paraId="2503D53B" w14:textId="210BF93A" w:rsidR="002522EE" w:rsidRDefault="002522EE" w:rsidP="005C3E2B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1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  <w:lang w:val="en-GB" w:bidi="en-GB"/>
              </w:rPr>
              <w:t xml:space="preserve"> Contract customers</w:t>
            </w:r>
          </w:p>
          <w:p w14:paraId="6364D9FE" w14:textId="3E5B9344" w:rsidR="008E6CBC" w:rsidRPr="006A1FD6" w:rsidRDefault="008E6CBC" w:rsidP="005C3E2B">
            <w:pPr>
              <w:rPr>
                <w:snapToGrid w:val="0"/>
                <w:sz w:val="18"/>
                <w:szCs w:val="18"/>
              </w:rPr>
            </w:pPr>
            <w:r w:rsidRPr="006A1FD6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A1FD6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6A1FD6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="006A1FD6">
              <w:rPr>
                <w:rFonts w:cs="Arial"/>
                <w:sz w:val="18"/>
                <w:szCs w:val="18"/>
                <w:lang w:val="en-GB" w:bidi="en-GB"/>
              </w:rPr>
              <w:t xml:space="preserve"> </w:t>
            </w:r>
            <w:r w:rsidRPr="006A1FD6">
              <w:rPr>
                <w:snapToGrid w:val="0"/>
                <w:sz w:val="18"/>
                <w:szCs w:val="18"/>
              </w:rPr>
              <w:t xml:space="preserve">e-commerce, www. address </w:t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6A1FD6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</w:p>
          <w:p w14:paraId="1F17F368" w14:textId="09D0B733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2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  <w:lang w:val="en-GB" w:bidi="en-GB"/>
              </w:rPr>
              <w:t xml:space="preserve"> Other d</w:t>
            </w:r>
            <w:r w:rsidR="008E6CBC">
              <w:rPr>
                <w:snapToGrid w:val="0"/>
                <w:sz w:val="18"/>
                <w:szCs w:val="18"/>
                <w:lang w:val="en-GB" w:bidi="en-GB"/>
              </w:rPr>
              <w:t>istance selling, what kind off, ple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ase specify 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14:paraId="554049DF" w14:textId="77777777" w:rsidR="002522EE" w:rsidRDefault="008E6CBC" w:rsidP="005C3E2B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</w:t>
            </w:r>
            <w:r w:rsidR="006A1FD6">
              <w:rPr>
                <w:snapToGrid w:val="0"/>
                <w:sz w:val="18"/>
                <w:szCs w:val="18"/>
                <w:lang w:val="en-GB" w:bidi="en-GB"/>
              </w:rPr>
              <w:t>Only distance selling</w:t>
            </w:r>
          </w:p>
          <w:p w14:paraId="74E199E2" w14:textId="7F92D609" w:rsidR="006A1FD6" w:rsidRDefault="006A1FD6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Other distributing way, what kind off, pleas</w:t>
            </w:r>
            <w:r w:rsidR="00DC0F77">
              <w:rPr>
                <w:snapToGrid w:val="0"/>
                <w:sz w:val="18"/>
                <w:szCs w:val="18"/>
                <w:lang w:val="en-GB" w:bidi="en-GB"/>
              </w:rPr>
              <w:t>e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specify 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</w:tc>
      </w:tr>
      <w:tr w:rsidR="00A7123A" w14:paraId="59D0A72F" w14:textId="77777777" w:rsidTr="00796AF3">
        <w:trPr>
          <w:trHeight w:val="623"/>
        </w:trPr>
        <w:tc>
          <w:tcPr>
            <w:tcW w:w="4101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05B1C1" w14:textId="77777777"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t>Target groups for food contact materials</w:t>
            </w:r>
          </w:p>
        </w:tc>
        <w:tc>
          <w:tcPr>
            <w:tcW w:w="578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812EC0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1FEB5C56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6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ely intended to be sold directly to the consumers  </w:t>
            </w:r>
          </w:p>
          <w:p w14:paraId="234207E4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ely intended to be sold to food industry operators  </w:t>
            </w:r>
          </w:p>
          <w:p w14:paraId="37357598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</w:r>
            <w:r w:rsidR="00553559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d both directly to consumers and to food industry operators </w:t>
            </w:r>
          </w:p>
          <w:p w14:paraId="18ED11CD" w14:textId="77777777"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</w:tbl>
    <w:p w14:paraId="405D55D1" w14:textId="77777777" w:rsidR="00DE621E" w:rsidRDefault="00DE621E">
      <w:r>
        <w:br w:type="page"/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1134"/>
        <w:gridCol w:w="3532"/>
        <w:gridCol w:w="12"/>
        <w:gridCol w:w="3520"/>
      </w:tblGrid>
      <w:tr w:rsidR="002522EE" w14:paraId="76731516" w14:textId="77777777" w:rsidTr="00131B7E">
        <w:trPr>
          <w:trHeight w:val="472"/>
        </w:trPr>
        <w:tc>
          <w:tcPr>
            <w:tcW w:w="2825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4AA9B61" w14:textId="48214B94" w:rsidR="002522EE" w:rsidRPr="00A7123A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lastRenderedPageBreak/>
              <w:t>Details of operations</w:t>
            </w:r>
          </w:p>
        </w:tc>
        <w:tc>
          <w:tcPr>
            <w:tcW w:w="3532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017A1E5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. Active and intelligent materials and supplies</w:t>
            </w:r>
          </w:p>
          <w:p w14:paraId="75AA96DE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2. Adhesives</w:t>
            </w:r>
          </w:p>
          <w:p w14:paraId="2C6ACA32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3. Ceramics</w:t>
            </w:r>
          </w:p>
          <w:p w14:paraId="17DBAA45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4. Cork</w:t>
            </w:r>
          </w:p>
          <w:p w14:paraId="611FE531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5. Rubber</w:t>
            </w:r>
          </w:p>
          <w:p w14:paraId="1FA8779F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6. Glass</w:t>
            </w:r>
          </w:p>
          <w:p w14:paraId="1D01DB0B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7. Ion exchange resins</w:t>
            </w:r>
          </w:p>
          <w:p w14:paraId="6B3CE506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8. Metals and alloys</w:t>
            </w:r>
          </w:p>
          <w:p w14:paraId="1A2B0195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9. Paper and paperboard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EE861E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0. Plastics </w:t>
            </w:r>
          </w:p>
          <w:p w14:paraId="3400E4A3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1. Printing inks</w:t>
            </w:r>
          </w:p>
          <w:p w14:paraId="215015A9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2. Regenerated cellulose (= cellophane)</w:t>
            </w:r>
          </w:p>
          <w:p w14:paraId="185BC312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3. Silicones</w:t>
            </w:r>
          </w:p>
          <w:p w14:paraId="135758BE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4. Textiles</w:t>
            </w:r>
          </w:p>
          <w:p w14:paraId="18F42447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5. Varnishes and coatings</w:t>
            </w:r>
          </w:p>
          <w:p w14:paraId="6920748F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6. Waxes</w:t>
            </w:r>
          </w:p>
          <w:p w14:paraId="1D2477B4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7. Wood</w:t>
            </w:r>
          </w:p>
          <w:p w14:paraId="1B11017F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8. Other</w:t>
            </w:r>
          </w:p>
        </w:tc>
      </w:tr>
      <w:tr w:rsidR="004E611B" w14:paraId="7E94585B" w14:textId="77777777" w:rsidTr="004E611B">
        <w:trPr>
          <w:trHeight w:val="280"/>
        </w:trPr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7FCF6C9" w14:textId="77777777"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>
              <w:rPr>
                <w:lang w:val="en-GB" w:bidi="en-GB"/>
              </w:rPr>
              <w:br w:type="page"/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t xml:space="preserve">If other, please specify </w: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18" w:name="Teksti49"/>
            <w:r w:rsidRPr="004E611B"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8"/>
          </w:p>
        </w:tc>
      </w:tr>
      <w:tr w:rsidR="00F12D3C" w14:paraId="5054FB91" w14:textId="77777777" w:rsidTr="004E611B">
        <w:trPr>
          <w:trHeight w:val="280"/>
        </w:trPr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C0E8502" w14:textId="77777777"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t xml:space="preserve">Purpose of contact materials </w:t>
            </w:r>
          </w:p>
          <w:p w14:paraId="74117192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Food packaging materials</w:t>
            </w:r>
          </w:p>
          <w:p w14:paraId="5C3ED1B1" w14:textId="77777777"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Production equipment and devices for the food processing industry</w:t>
            </w:r>
          </w:p>
          <w:p w14:paraId="70FF639E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Utensils intended for food storage</w:t>
            </w:r>
          </w:p>
          <w:p w14:paraId="4A2FCD05" w14:textId="77777777" w:rsidR="00DC0F77" w:rsidRDefault="00F12D3C" w:rsidP="00F12D3C">
            <w:pPr>
              <w:spacing w:before="60" w:after="40"/>
              <w:rPr>
                <w:rFonts w:cs="Arial"/>
                <w:sz w:val="18"/>
                <w:szCs w:val="18"/>
                <w:lang w:val="en-GB" w:bidi="en-GB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Kitchen equipment, tableware, utensils, etc.</w:t>
            </w:r>
          </w:p>
          <w:p w14:paraId="109D88F5" w14:textId="002EECF7" w:rsidR="00F12D3C" w:rsidRPr="00A7123A" w:rsidRDefault="00DC0F77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 I</w:t>
            </w:r>
            <w:r w:rsidRPr="00DC0F77">
              <w:rPr>
                <w:rFonts w:cs="Arial"/>
                <w:sz w:val="18"/>
                <w:szCs w:val="18"/>
                <w:lang w:val="en-GB" w:bidi="en-GB"/>
              </w:rPr>
              <w:t xml:space="preserve">ntermediate materials and articles for converting of final </w:t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food </w:t>
            </w:r>
            <w:r w:rsidRPr="00DC0F77">
              <w:rPr>
                <w:rFonts w:cs="Arial"/>
                <w:sz w:val="18"/>
                <w:szCs w:val="18"/>
                <w:lang w:val="en-GB" w:bidi="en-GB"/>
              </w:rPr>
              <w:t>contact materials</w:t>
            </w:r>
          </w:p>
          <w:p w14:paraId="069BC97E" w14:textId="77777777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51"/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19"/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Other, please specify </w: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end"/>
            </w:r>
          </w:p>
          <w:p w14:paraId="218D99E0" w14:textId="77777777"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14:paraId="0F13F5DF" w14:textId="77777777" w:rsidTr="00DE621E">
        <w:trPr>
          <w:trHeight w:val="2557"/>
        </w:trPr>
        <w:tc>
          <w:tcPr>
            <w:tcW w:w="9889" w:type="dxa"/>
            <w:gridSpan w:val="5"/>
            <w:tcBorders>
              <w:left w:val="single" w:sz="8" w:space="0" w:color="auto"/>
              <w:right w:val="single" w:sz="8" w:space="0" w:color="auto"/>
            </w:tcBorders>
          </w:tcPr>
          <w:p w14:paraId="6743D7AB" w14:textId="77777777"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>Other refinements</w:t>
            </w:r>
          </w:p>
          <w:p w14:paraId="30B5ADD6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Contact materials intended for toddlers (0–3 years old), please specify </w:t>
            </w:r>
          </w:p>
          <w:p w14:paraId="44DAC81A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14:paraId="3BD357B9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Export, please specify destination  </w:t>
            </w:r>
          </w:p>
          <w:p w14:paraId="35D9340B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14:paraId="014DA78E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="00032805">
              <w:rPr>
                <w:rFonts w:cs="Arial"/>
                <w:sz w:val="18"/>
                <w:szCs w:val="18"/>
                <w:lang w:val="en-GB" w:bidi="en-GB"/>
              </w:rPr>
              <w:t xml:space="preserve"> Recycled materials, please specify </w:t>
            </w:r>
          </w:p>
          <w:p w14:paraId="1B21920F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14:paraId="2D595A22" w14:textId="77777777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Surface biocides, please specify </w:t>
            </w:r>
          </w:p>
          <w:p w14:paraId="5016A064" w14:textId="23456AD1" w:rsidR="00F12D3C" w:rsidRPr="00F12D3C" w:rsidRDefault="00F12D3C" w:rsidP="00DC0F77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</w:tc>
      </w:tr>
      <w:tr w:rsidR="0047106D" w14:paraId="262880F8" w14:textId="77777777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BCC21D0" w14:textId="77777777"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  <w:lang w:val="en-GB" w:bidi="en-GB"/>
              </w:rPr>
              <w:t>Scope of operations</w:t>
            </w:r>
          </w:p>
        </w:tc>
        <w:tc>
          <w:tcPr>
            <w:tcW w:w="4678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139EC13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Production volume </w:t>
            </w:r>
          </w:p>
          <w:p w14:paraId="162261A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Valinta48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0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00 pcs/year or &lt; 10,000 kg/year</w:t>
            </w:r>
          </w:p>
          <w:p w14:paraId="4008375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49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1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00–1,000 pcs/year or 10,000-1 million kg/year</w:t>
            </w:r>
          </w:p>
          <w:p w14:paraId="163F633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50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,000 pcs/year or &gt; </w:t>
            </w:r>
            <w:r w:rsidR="003F2471">
              <w:rPr>
                <w:rFonts w:cs="Arial"/>
                <w:sz w:val="18"/>
                <w:szCs w:val="18"/>
                <w:lang w:val="en-GB" w:bidi="en-GB"/>
              </w:rPr>
              <w:t>1 milj.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kg/year </w:t>
            </w:r>
          </w:p>
          <w:p w14:paraId="18CD01D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0BCBF03F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>Turnover</w:t>
            </w:r>
          </w:p>
          <w:p w14:paraId="29CC464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2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14:paraId="1CB0DDC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2–10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14:paraId="4838AF73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0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14:paraId="41AFA34C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A187042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Floor area of the production and storage facilities </w:t>
            </w:r>
          </w:p>
          <w:p w14:paraId="669738B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14:paraId="5266B84A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00–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14:paraId="49B8CE7E" w14:textId="77777777"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  <w:lang w:val="en-GB" w:bidi="en-GB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14:paraId="51D688EC" w14:textId="77777777" w:rsidR="00441C16" w:rsidRPr="004E611B" w:rsidRDefault="00441C16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 No storage</w:t>
            </w:r>
          </w:p>
          <w:p w14:paraId="2E4F94B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3E08CED4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Number of employees </w:t>
            </w:r>
          </w:p>
          <w:p w14:paraId="72F36425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5</w:t>
            </w:r>
          </w:p>
          <w:p w14:paraId="7E55C41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5–100</w:t>
            </w:r>
          </w:p>
          <w:p w14:paraId="3B4FBE48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00</w:t>
            </w:r>
          </w:p>
          <w:p w14:paraId="7D439E9A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4131E680" w14:textId="77777777" w:rsidTr="00370398"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AE869DB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Miscellaneous </w:t>
            </w:r>
            <w:r w:rsidR="00182B85"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370398" w14:paraId="5A104072" w14:textId="77777777" w:rsidTr="00370398">
        <w:trPr>
          <w:trHeight w:val="680"/>
        </w:trPr>
        <w:tc>
          <w:tcPr>
            <w:tcW w:w="9889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64A4B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3" w:name="Teksti2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23"/>
          </w:p>
        </w:tc>
      </w:tr>
    </w:tbl>
    <w:p w14:paraId="108F8467" w14:textId="5728939D" w:rsidR="00370398" w:rsidRDefault="00370398" w:rsidP="00DE621E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en-GB" w:bidi="en-GB"/>
        </w:rPr>
        <w:br w:type="page"/>
      </w:r>
    </w:p>
    <w:p w14:paraId="6CD70CDA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055"/>
      </w:tblGrid>
      <w:tr w:rsidR="00370398" w14:paraId="6B9C2A53" w14:textId="77777777" w:rsidTr="00DE621E">
        <w:trPr>
          <w:trHeight w:val="340"/>
        </w:trPr>
        <w:tc>
          <w:tcPr>
            <w:tcW w:w="10055" w:type="dxa"/>
            <w:shd w:val="clear" w:color="auto" w:fill="E0E0E0"/>
            <w:vAlign w:val="center"/>
          </w:tcPr>
          <w:p w14:paraId="1114F232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C. ASSESSMENT OF THE QUALITY MANAGEMENT SYSTEM AND ITS IMPLEMENTATION</w:t>
            </w:r>
          </w:p>
        </w:tc>
      </w:tr>
    </w:tbl>
    <w:p w14:paraId="61109AE7" w14:textId="520D73A4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2351B2F0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DE621E" w14:paraId="2CA3472B" w14:textId="77777777" w:rsidTr="00DE621E">
        <w:tc>
          <w:tcPr>
            <w:tcW w:w="10057" w:type="dxa"/>
            <w:shd w:val="clear" w:color="auto" w:fill="F3F3F3"/>
          </w:tcPr>
          <w:p w14:paraId="104A5AF6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Assessment scale for the system and its implementation:</w:t>
            </w:r>
          </w:p>
          <w:p w14:paraId="0F904492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0EEE03F5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p w14:paraId="4762C3E2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330199F5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288"/>
        <w:gridCol w:w="2746"/>
        <w:gridCol w:w="1223"/>
      </w:tblGrid>
      <w:tr w:rsidR="0044670D" w14:paraId="2218A3B2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14:paraId="5F7C1236" w14:textId="4BEBEC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1. </w:t>
            </w:r>
            <w:r w:rsidR="00382273">
              <w:rPr>
                <w:b/>
                <w:snapToGrid w:val="0"/>
                <w:sz w:val="18"/>
                <w:szCs w:val="18"/>
              </w:rPr>
              <w:t>Information of the quality management system</w:t>
            </w:r>
          </w:p>
        </w:tc>
        <w:tc>
          <w:tcPr>
            <w:tcW w:w="3969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14:paraId="35D38306" w14:textId="31591223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 w:rsidR="00382273">
              <w:rPr>
                <w:b/>
                <w:snapToGrid w:val="0"/>
                <w:sz w:val="18"/>
                <w:szCs w:val="18"/>
              </w:rPr>
              <w:t>ssesment</w:t>
            </w:r>
          </w:p>
          <w:p w14:paraId="0E565C1E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30C1F646" w14:textId="77777777" w:rsidTr="00382273">
        <w:trPr>
          <w:trHeight w:val="227"/>
        </w:trPr>
        <w:tc>
          <w:tcPr>
            <w:tcW w:w="60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64CB15E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96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73D247C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</w:p>
          <w:p w14:paraId="2FAD91DF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202DC0D3" w14:textId="77777777" w:rsidTr="009323D3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14:paraId="1C11A23D" w14:textId="4DA6DDD4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Own-check system</w:t>
            </w:r>
          </w:p>
        </w:tc>
        <w:tc>
          <w:tcPr>
            <w:tcW w:w="7257" w:type="dxa"/>
            <w:gridSpan w:val="3"/>
            <w:tcBorders>
              <w:left w:val="nil"/>
              <w:right w:val="single" w:sz="8" w:space="0" w:color="auto"/>
            </w:tcBorders>
            <w:vAlign w:val="center"/>
          </w:tcPr>
          <w:p w14:paraId="6B89CA96" w14:textId="70AD3C7D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 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GMP-</w:t>
            </w:r>
            <w:r w:rsidR="00382273">
              <w:rPr>
                <w:snapToGrid w:val="0"/>
                <w:sz w:val="18"/>
                <w:szCs w:val="18"/>
              </w:rPr>
              <w:t>quality management system</w:t>
            </w:r>
          </w:p>
        </w:tc>
      </w:tr>
      <w:tr w:rsidR="0044670D" w14:paraId="02573F15" w14:textId="77777777" w:rsidTr="00382273">
        <w:trPr>
          <w:cantSplit/>
        </w:trPr>
        <w:tc>
          <w:tcPr>
            <w:tcW w:w="6086" w:type="dxa"/>
            <w:gridSpan w:val="2"/>
            <w:tcBorders>
              <w:left w:val="single" w:sz="8" w:space="0" w:color="auto"/>
              <w:bottom w:val="nil"/>
            </w:tcBorders>
          </w:tcPr>
          <w:p w14:paraId="164B1A86" w14:textId="750F60AB" w:rsidR="0044670D" w:rsidRDefault="00382273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Complians to which standard?</w:t>
            </w:r>
          </w:p>
        </w:tc>
        <w:tc>
          <w:tcPr>
            <w:tcW w:w="3969" w:type="dxa"/>
            <w:gridSpan w:val="2"/>
            <w:vMerge w:val="restart"/>
            <w:tcBorders>
              <w:right w:val="single" w:sz="8" w:space="0" w:color="auto"/>
            </w:tcBorders>
          </w:tcPr>
          <w:p w14:paraId="5A453F2D" w14:textId="31821CAF" w:rsidR="0044670D" w:rsidRPr="00382273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382273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382273">
              <w:rPr>
                <w:snapToGrid w:val="0"/>
                <w:sz w:val="18"/>
                <w:szCs w:val="18"/>
              </w:rPr>
              <w:t xml:space="preserve"> </w:t>
            </w:r>
            <w:r w:rsidR="00382273" w:rsidRPr="00382273">
              <w:rPr>
                <w:snapToGrid w:val="0"/>
                <w:sz w:val="18"/>
                <w:szCs w:val="18"/>
              </w:rPr>
              <w:t>regularly certified and audited</w:t>
            </w:r>
          </w:p>
          <w:p w14:paraId="2D95798A" w14:textId="77777777" w:rsidR="0044670D" w:rsidRPr="00382273" w:rsidRDefault="0044670D" w:rsidP="009323D3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5A6474F4" w14:textId="4E96BA8B" w:rsidR="0044670D" w:rsidRPr="00382273" w:rsidRDefault="00382273" w:rsidP="009323D3">
            <w:pPr>
              <w:jc w:val="both"/>
              <w:rPr>
                <w:snapToGrid w:val="0"/>
                <w:sz w:val="18"/>
                <w:szCs w:val="18"/>
              </w:rPr>
            </w:pPr>
            <w:r w:rsidRPr="00382273">
              <w:rPr>
                <w:snapToGrid w:val="0"/>
                <w:sz w:val="18"/>
                <w:szCs w:val="18"/>
              </w:rPr>
              <w:t>When was the last audit performed (year)</w:t>
            </w:r>
            <w:r w:rsidR="0044670D" w:rsidRPr="00382273">
              <w:rPr>
                <w:snapToGrid w:val="0"/>
                <w:sz w:val="18"/>
                <w:szCs w:val="18"/>
              </w:rPr>
              <w:t>?</w:t>
            </w:r>
          </w:p>
          <w:p w14:paraId="5AE79BF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3FAAA38A" w14:textId="77777777" w:rsidTr="00382273">
        <w:trPr>
          <w:cantSplit/>
          <w:trHeight w:val="340"/>
        </w:trPr>
        <w:tc>
          <w:tcPr>
            <w:tcW w:w="60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681BAEC4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  <w:tc>
          <w:tcPr>
            <w:tcW w:w="3969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090C8082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</w:p>
        </w:tc>
      </w:tr>
      <w:tr w:rsidR="0044670D" w14:paraId="757F07A9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B456" w14:textId="4131B24A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 w:rsidRPr="00382273">
              <w:rPr>
                <w:snapToGrid w:val="0"/>
                <w:sz w:val="18"/>
                <w:szCs w:val="18"/>
              </w:rPr>
              <w:t>Is the responsibility for t</w:t>
            </w:r>
            <w:r>
              <w:rPr>
                <w:snapToGrid w:val="0"/>
                <w:sz w:val="18"/>
                <w:szCs w:val="18"/>
              </w:rPr>
              <w:t>he compliance of the contact materials determined?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322FA7F" w14:textId="4221F9AC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, </w:t>
            </w:r>
            <w:r w:rsidR="00382273">
              <w:rPr>
                <w:snapToGrid w:val="0"/>
                <w:sz w:val="18"/>
                <w:szCs w:val="18"/>
              </w:rPr>
              <w:t>person in charge</w:t>
            </w:r>
            <w:r>
              <w:rPr>
                <w:snapToGrid w:val="0"/>
                <w:sz w:val="18"/>
                <w:szCs w:val="18"/>
              </w:rPr>
              <w:t xml:space="preserve">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6FF096E7" w14:textId="7851A86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  <w:p w14:paraId="7BDA01AB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386CA781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5D90E" w14:textId="5247CD92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  <w:lang w:val="en-GB" w:bidi="en-GB"/>
              </w:rPr>
              <w:t xml:space="preserve">Are the employees competent enough to ensure compliance (are legislative changes followed, are the employees sufficiently trained and is further training available for them, is ensuring compliance </w:t>
            </w:r>
            <w:proofErr w:type="gramStart"/>
            <w:r w:rsidRPr="001853D7">
              <w:rPr>
                <w:snapToGrid w:val="0"/>
                <w:sz w:val="18"/>
                <w:szCs w:val="18"/>
                <w:lang w:val="en-GB" w:bidi="en-GB"/>
              </w:rPr>
              <w:t>taken into account</w:t>
            </w:r>
            <w:proofErr w:type="gramEnd"/>
            <w:r w:rsidRPr="001853D7">
              <w:rPr>
                <w:snapToGrid w:val="0"/>
                <w:sz w:val="18"/>
                <w:szCs w:val="18"/>
                <w:lang w:val="en-GB" w:bidi="en-GB"/>
              </w:rPr>
              <w:t xml:space="preserve"> in training?)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6974AEE6" w14:textId="1675FC68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yes</w:t>
            </w:r>
          </w:p>
          <w:p w14:paraId="3C668BF7" w14:textId="038A19A8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  <w:p w14:paraId="4514577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0808A45B" w14:textId="77777777" w:rsidTr="00382273">
        <w:trPr>
          <w:trHeight w:val="340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B62E4F1" w14:textId="46073854" w:rsidR="0044670D" w:rsidRDefault="00382273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Is the own-check or quality management system updated regularly?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D007F52" w14:textId="77777777" w:rsidR="00382273" w:rsidRDefault="0044670D" w:rsidP="0038227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382273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382273">
              <w:rPr>
                <w:snapToGrid w:val="0"/>
                <w:sz w:val="18"/>
                <w:szCs w:val="18"/>
              </w:rPr>
              <w:t xml:space="preserve"> </w:t>
            </w:r>
            <w:r w:rsidR="00382273" w:rsidRPr="00382273">
              <w:rPr>
                <w:snapToGrid w:val="0"/>
                <w:sz w:val="18"/>
                <w:szCs w:val="18"/>
              </w:rPr>
              <w:t>yes</w:t>
            </w:r>
            <w:r w:rsidRPr="00382273">
              <w:rPr>
                <w:snapToGrid w:val="0"/>
                <w:sz w:val="18"/>
                <w:szCs w:val="18"/>
              </w:rPr>
              <w:t xml:space="preserve">, </w:t>
            </w:r>
            <w:r w:rsidR="00382273">
              <w:rPr>
                <w:snapToGrid w:val="0"/>
                <w:sz w:val="18"/>
                <w:szCs w:val="18"/>
                <w:lang w:val="en-GB" w:bidi="en-GB"/>
              </w:rPr>
              <w:t xml:space="preserve">when was it last updated and which parts were updated? </w:t>
            </w:r>
          </w:p>
          <w:p w14:paraId="67212941" w14:textId="77777777" w:rsidR="00382273" w:rsidRDefault="00382273" w:rsidP="0038227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24" w:name="Teksti5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24"/>
          </w:p>
          <w:p w14:paraId="7FB96ACC" w14:textId="4C42D65D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  <w:p w14:paraId="07431A8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  <w:p w14:paraId="345DA827" w14:textId="64AF69D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14:paraId="5471A58B" w14:textId="77777777" w:rsidTr="00382273">
        <w:trPr>
          <w:trHeight w:val="929"/>
        </w:trPr>
        <w:tc>
          <w:tcPr>
            <w:tcW w:w="6086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5F5C6" w14:textId="72264D0C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Does the system </w:t>
            </w:r>
            <w:proofErr w:type="gramStart"/>
            <w:r>
              <w:rPr>
                <w:snapToGrid w:val="0"/>
                <w:sz w:val="18"/>
                <w:szCs w:val="18"/>
                <w:lang w:val="en-GB" w:bidi="en-GB"/>
              </w:rPr>
              <w:t>take into account</w:t>
            </w:r>
            <w:proofErr w:type="gramEnd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management of exceptions and disruptions (product withdrawal plan)</w:t>
            </w:r>
          </w:p>
        </w:tc>
        <w:tc>
          <w:tcPr>
            <w:tcW w:w="2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02880A" w14:textId="791E8C5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yes</w:t>
            </w:r>
          </w:p>
          <w:p w14:paraId="7E29E309" w14:textId="5C121E1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382273">
              <w:rPr>
                <w:snapToGrid w:val="0"/>
                <w:sz w:val="18"/>
                <w:szCs w:val="18"/>
              </w:rPr>
              <w:t>no</w:t>
            </w:r>
          </w:p>
          <w:p w14:paraId="27F7D6B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9F4190B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382273" w14:paraId="46E4A484" w14:textId="77777777" w:rsidTr="009323D3">
        <w:tc>
          <w:tcPr>
            <w:tcW w:w="10055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6E8AA94" w14:textId="2E5930D8" w:rsidR="0044670D" w:rsidRPr="00382273" w:rsidRDefault="00382273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Observations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1FCC86B2" w14:textId="77777777" w:rsidTr="009323D3">
        <w:trPr>
          <w:trHeight w:val="454"/>
        </w:trPr>
        <w:tc>
          <w:tcPr>
            <w:tcW w:w="10055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8830FF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7F732286" w14:textId="77777777" w:rsidR="00DE621E" w:rsidRDefault="00DE621E" w:rsidP="0044670D"/>
    <w:p w14:paraId="7F0079D1" w14:textId="560BE438" w:rsidR="00DE621E" w:rsidRDefault="00DE621E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213F0D04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DE621E" w14:paraId="73E4FD60" w14:textId="77777777" w:rsidTr="00DE621E">
        <w:tc>
          <w:tcPr>
            <w:tcW w:w="10057" w:type="dxa"/>
            <w:shd w:val="clear" w:color="auto" w:fill="F3F3F3"/>
          </w:tcPr>
          <w:p w14:paraId="504E52F7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Assessment scale for the system and its implementation:</w:t>
            </w:r>
          </w:p>
          <w:p w14:paraId="67D1BA4D" w14:textId="77777777" w:rsidR="00DE621E" w:rsidRDefault="00DE621E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32D9512C" w14:textId="77777777" w:rsidR="00DE621E" w:rsidRDefault="00DE621E" w:rsidP="00DE621E">
      <w:pPr>
        <w:jc w:val="both"/>
        <w:rPr>
          <w:snapToGrid w:val="0"/>
          <w:sz w:val="18"/>
          <w:szCs w:val="18"/>
        </w:rPr>
      </w:pPr>
    </w:p>
    <w:p w14:paraId="04582F43" w14:textId="0AE30FAC" w:rsidR="0044670D" w:rsidRDefault="0044670D" w:rsidP="0044670D"/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544"/>
      </w:tblGrid>
      <w:tr w:rsidR="0044670D" w:rsidRPr="00A635F9" w14:paraId="421C2F2F" w14:textId="77777777" w:rsidTr="009323D3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4619D396" w14:textId="0E310175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2. </w:t>
            </w:r>
            <w:r w:rsidR="00A635F9">
              <w:rPr>
                <w:b/>
                <w:snapToGrid w:val="0"/>
                <w:sz w:val="18"/>
                <w:szCs w:val="18"/>
                <w:lang w:val="en-GB" w:bidi="en-GB"/>
              </w:rPr>
              <w:t>Management of the composition of imported products</w:t>
            </w:r>
          </w:p>
        </w:tc>
        <w:tc>
          <w:tcPr>
            <w:tcW w:w="3544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7D70ECF" w14:textId="4B7DFD96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A635F9">
              <w:rPr>
                <w:b/>
                <w:snapToGrid w:val="0"/>
                <w:sz w:val="18"/>
                <w:szCs w:val="18"/>
              </w:rPr>
              <w:t>A</w:t>
            </w:r>
            <w:r w:rsidR="00A635F9" w:rsidRPr="00A635F9">
              <w:rPr>
                <w:b/>
                <w:snapToGrid w:val="0"/>
                <w:sz w:val="18"/>
                <w:szCs w:val="18"/>
              </w:rPr>
              <w:t>ssesm</w:t>
            </w:r>
            <w:r w:rsidR="00A635F9">
              <w:rPr>
                <w:b/>
                <w:snapToGrid w:val="0"/>
                <w:sz w:val="18"/>
                <w:szCs w:val="18"/>
              </w:rPr>
              <w:t>ent</w:t>
            </w:r>
          </w:p>
          <w:p w14:paraId="40601BED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A635F9" w14:paraId="5097025F" w14:textId="77777777" w:rsidTr="009323D3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E4B00FB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E716E08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76A0BC1F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2CBB4" w14:textId="78D1A673" w:rsidR="0044670D" w:rsidRPr="00A635F9" w:rsidRDefault="0052715D" w:rsidP="009323D3">
            <w:pPr>
              <w:rPr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  <w:lang w:val="en-GB" w:bidi="en-GB"/>
              </w:rPr>
              <w:t>Does the operator determine the composition and suitability of the materials and supplies selected for wholesale distribution for the use for which the products will be marketed?</w:t>
            </w:r>
          </w:p>
        </w:tc>
        <w:tc>
          <w:tcPr>
            <w:tcW w:w="354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DA663" w14:textId="00DA5D12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="00A635F9" w:rsidRPr="00A635F9">
              <w:rPr>
                <w:snapToGrid w:val="0"/>
                <w:sz w:val="18"/>
                <w:szCs w:val="18"/>
              </w:rPr>
              <w:t>yes, always</w:t>
            </w:r>
          </w:p>
          <w:p w14:paraId="0A34F052" w14:textId="309E3F9F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="00A635F9" w:rsidRPr="00A635F9">
              <w:rPr>
                <w:snapToGrid w:val="0"/>
                <w:sz w:val="18"/>
                <w:szCs w:val="18"/>
              </w:rPr>
              <w:t>for som</w:t>
            </w:r>
            <w:r w:rsidR="00A635F9">
              <w:rPr>
                <w:snapToGrid w:val="0"/>
                <w:sz w:val="18"/>
                <w:szCs w:val="18"/>
              </w:rPr>
              <w:t>e products</w:t>
            </w:r>
          </w:p>
          <w:p w14:paraId="2BF430CA" w14:textId="65A5812D" w:rsidR="0044670D" w:rsidRPr="00A635F9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="00A635F9" w:rsidRPr="00A635F9">
              <w:rPr>
                <w:snapToGrid w:val="0"/>
                <w:sz w:val="18"/>
                <w:szCs w:val="18"/>
              </w:rPr>
              <w:t>no</w:t>
            </w:r>
          </w:p>
          <w:p w14:paraId="5200754C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201CEF93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DF776" w14:textId="0AF24B20" w:rsidR="0044670D" w:rsidRPr="00A635F9" w:rsidRDefault="0052715D" w:rsidP="009323D3">
            <w:pPr>
              <w:rPr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  <w:lang w:val="en-GB" w:bidi="en-GB"/>
              </w:rPr>
              <w:t>Has the operator defined in advance what information is required for the content of the declaration of conformity for each type of material/supply (definition of minimum information)?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B29A2" w14:textId="20813E0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32A8F56F" w14:textId="3FEB99EB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16DC650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3BC5AF9D" w14:textId="77777777" w:rsidTr="009323D3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FA40F" w14:textId="575E62BD" w:rsidR="0044670D" w:rsidRPr="00A635F9" w:rsidRDefault="0052715D" w:rsidP="009323D3">
            <w:pPr>
              <w:rPr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  <w:lang w:val="en-GB" w:bidi="en-GB"/>
              </w:rPr>
              <w:t xml:space="preserve">Suppliers have been selected </w:t>
            </w:r>
            <w:proofErr w:type="gramStart"/>
            <w:r w:rsidRPr="0052715D">
              <w:rPr>
                <w:snapToGrid w:val="0"/>
                <w:sz w:val="18"/>
                <w:szCs w:val="18"/>
                <w:lang w:val="en-GB" w:bidi="en-GB"/>
              </w:rPr>
              <w:t>on the basis of</w:t>
            </w:r>
            <w:proofErr w:type="gramEnd"/>
            <w:r w:rsidRPr="0052715D">
              <w:rPr>
                <w:snapToGrid w:val="0"/>
                <w:sz w:val="18"/>
                <w:szCs w:val="18"/>
                <w:lang w:val="en-GB" w:bidi="en-GB"/>
              </w:rPr>
              <w:t xml:space="preserve"> their ability to supply compliant materials and services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59C22" w14:textId="063B852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54A37F2B" w14:textId="6413FC9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1F528504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:rsidRPr="00A635F9" w14:paraId="29E0A804" w14:textId="77777777" w:rsidTr="009323D3">
        <w:tc>
          <w:tcPr>
            <w:tcW w:w="10055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51175CB" w14:textId="78540401" w:rsidR="0044670D" w:rsidRPr="00A635F9" w:rsidRDefault="00A635F9" w:rsidP="009323D3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 xml:space="preserve">Observations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019E7343" w14:textId="77777777" w:rsidTr="009323D3">
        <w:trPr>
          <w:trHeight w:val="454"/>
        </w:trPr>
        <w:tc>
          <w:tcPr>
            <w:tcW w:w="1005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A6EEE" w14:textId="77777777" w:rsidR="0044670D" w:rsidRDefault="0044670D" w:rsidP="009323D3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</w:tbl>
    <w:p w14:paraId="36B879CD" w14:textId="77777777" w:rsidR="0044670D" w:rsidRDefault="0044670D" w:rsidP="0044670D"/>
    <w:p w14:paraId="5E258A9C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2752"/>
        <w:gridCol w:w="872"/>
      </w:tblGrid>
      <w:tr w:rsidR="0044670D" w:rsidRPr="00A635F9" w14:paraId="44A9EA58" w14:textId="77777777" w:rsidTr="009323D3">
        <w:trPr>
          <w:trHeight w:val="283"/>
        </w:trPr>
        <w:tc>
          <w:tcPr>
            <w:tcW w:w="643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1435F82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3. Tutkimukset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70B3DA16" w14:textId="7CBA64AF" w:rsidR="0044670D" w:rsidRPr="00A635F9" w:rsidRDefault="00A635F9" w:rsidP="009323D3">
            <w:pPr>
              <w:rPr>
                <w:b/>
                <w:snapToGrid w:val="0"/>
                <w:sz w:val="18"/>
                <w:szCs w:val="18"/>
              </w:rPr>
            </w:pPr>
            <w:r w:rsidRPr="00A635F9">
              <w:rPr>
                <w:b/>
                <w:snapToGrid w:val="0"/>
                <w:sz w:val="18"/>
                <w:szCs w:val="18"/>
              </w:rPr>
              <w:t>Assesm</w:t>
            </w:r>
            <w:r>
              <w:rPr>
                <w:b/>
                <w:snapToGrid w:val="0"/>
                <w:sz w:val="18"/>
                <w:szCs w:val="18"/>
              </w:rPr>
              <w:t>ent</w:t>
            </w:r>
          </w:p>
          <w:p w14:paraId="3EC2725B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snapToGrid w:val="0"/>
                <w:sz w:val="18"/>
                <w:szCs w:val="18"/>
              </w:rPr>
              <w:t xml:space="preserve"> </w:t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A635F9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A635F9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A635F9" w14:paraId="192AD76C" w14:textId="77777777" w:rsidTr="009323D3">
        <w:trPr>
          <w:trHeight w:val="227"/>
        </w:trPr>
        <w:tc>
          <w:tcPr>
            <w:tcW w:w="64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5901147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2F3AC6E" w14:textId="77777777" w:rsidR="0044670D" w:rsidRPr="00A635F9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560D60D9" w14:textId="77777777" w:rsidTr="0052715D">
        <w:trPr>
          <w:trHeight w:val="972"/>
        </w:trPr>
        <w:tc>
          <w:tcPr>
            <w:tcW w:w="64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1B970D73" w14:textId="0BBD10D5" w:rsidR="0044670D" w:rsidRPr="00A635F9" w:rsidRDefault="0052715D" w:rsidP="009323D3">
            <w:pPr>
              <w:rPr>
                <w:b/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</w:rPr>
              <w:t xml:space="preserve">Does the wholesaler have procedures for the testing of samples of food contact materials in the event that deficiencies are found in the contact materials being sold that necessitate sampling, </w:t>
            </w:r>
            <w:proofErr w:type="gramStart"/>
            <w:r w:rsidRPr="0052715D">
              <w:rPr>
                <w:snapToGrid w:val="0"/>
                <w:sz w:val="18"/>
                <w:szCs w:val="18"/>
              </w:rPr>
              <w:t>e.g.</w:t>
            </w:r>
            <w:proofErr w:type="gramEnd"/>
            <w:r w:rsidRPr="0052715D">
              <w:rPr>
                <w:snapToGrid w:val="0"/>
                <w:sz w:val="18"/>
                <w:szCs w:val="18"/>
              </w:rPr>
              <w:t xml:space="preserve"> if there is an obvious suspicion of a hazard.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EBA5A2" w14:textId="331107C6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yes</w:t>
            </w:r>
          </w:p>
          <w:p w14:paraId="473DFBD0" w14:textId="2A713352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635F9">
              <w:rPr>
                <w:snapToGrid w:val="0"/>
                <w:sz w:val="18"/>
                <w:szCs w:val="18"/>
              </w:rPr>
              <w:t>no</w:t>
            </w:r>
          </w:p>
          <w:p w14:paraId="2FF22ABD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785E55C5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497A0130" w14:textId="77777777" w:rsidTr="009323D3">
        <w:tc>
          <w:tcPr>
            <w:tcW w:w="10060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A494F74" w14:textId="054D57CB" w:rsidR="0044670D" w:rsidRDefault="0052715D" w:rsidP="009323D3">
            <w:pPr>
              <w:rPr>
                <w:b/>
                <w:snapToGrid w:val="0"/>
                <w:sz w:val="18"/>
                <w:szCs w:val="18"/>
              </w:rPr>
            </w:pPr>
            <w:r w:rsidRPr="0052715D">
              <w:rPr>
                <w:snapToGrid w:val="0"/>
                <w:sz w:val="18"/>
                <w:szCs w:val="18"/>
                <w:lang w:val="en-GB" w:bidi="en-GB"/>
              </w:rPr>
              <w:t>Have any studies been done and, if so, which studies?</w:t>
            </w:r>
          </w:p>
        </w:tc>
      </w:tr>
      <w:tr w:rsidR="0044670D" w14:paraId="6D1C0260" w14:textId="77777777" w:rsidTr="009323D3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88C656D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A635F9" w14:paraId="5B93D55B" w14:textId="77777777" w:rsidTr="009323D3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6941FC6" w14:textId="04266251" w:rsidR="00A635F9" w:rsidRDefault="00A635F9" w:rsidP="00A635F9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Storage of investigation results</w:t>
            </w:r>
          </w:p>
        </w:tc>
      </w:tr>
      <w:tr w:rsidR="00A635F9" w14:paraId="5A471E2E" w14:textId="77777777" w:rsidTr="009323D3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16CE983" w14:textId="77777777" w:rsidR="00A635F9" w:rsidRDefault="00A635F9" w:rsidP="00A635F9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A635F9" w:rsidRPr="00A635F9" w14:paraId="266FD086" w14:textId="77777777" w:rsidTr="009323D3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55DB182" w14:textId="1CE6B7F5" w:rsidR="00A635F9" w:rsidRPr="00A635F9" w:rsidRDefault="00A635F9" w:rsidP="00A635F9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Observations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A635F9" w14:paraId="405BAD4E" w14:textId="77777777" w:rsidTr="009323D3">
        <w:trPr>
          <w:trHeight w:val="454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F67BE" w14:textId="77777777" w:rsidR="00A635F9" w:rsidRDefault="00A635F9" w:rsidP="00A635F9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D547187" w14:textId="6CC9FADE" w:rsidR="00DE621E" w:rsidRDefault="00DE621E" w:rsidP="000D63D5">
      <w:pPr>
        <w:jc w:val="both"/>
        <w:rPr>
          <w:snapToGrid w:val="0"/>
          <w:sz w:val="18"/>
          <w:szCs w:val="18"/>
        </w:rPr>
      </w:pPr>
    </w:p>
    <w:p w14:paraId="1BA9F5A9" w14:textId="77777777" w:rsidR="00DE621E" w:rsidRDefault="00DE621E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3ED42CDD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0D63D5" w14:paraId="3BD8A8FE" w14:textId="77777777" w:rsidTr="00DE621E">
        <w:tc>
          <w:tcPr>
            <w:tcW w:w="10057" w:type="dxa"/>
            <w:shd w:val="clear" w:color="auto" w:fill="F3F3F3"/>
          </w:tcPr>
          <w:p w14:paraId="1B940137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17FF652A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01D7DC9D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2"/>
        <w:gridCol w:w="3828"/>
      </w:tblGrid>
      <w:tr w:rsidR="0044670D" w:rsidRPr="00F270F0" w14:paraId="7AA74447" w14:textId="77777777" w:rsidTr="00951BCF">
        <w:trPr>
          <w:trHeight w:val="340"/>
        </w:trPr>
        <w:tc>
          <w:tcPr>
            <w:tcW w:w="6232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5F225E8E" w14:textId="556E3558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br w:type="page"/>
            </w:r>
            <w:r>
              <w:rPr>
                <w:b/>
                <w:snapToGrid w:val="0"/>
                <w:sz w:val="18"/>
              </w:rPr>
              <w:t xml:space="preserve">4. </w:t>
            </w:r>
            <w:r w:rsidR="00F270F0">
              <w:rPr>
                <w:b/>
                <w:snapToGrid w:val="0"/>
                <w:sz w:val="18"/>
                <w:lang w:val="en-GB" w:bidi="en-GB"/>
              </w:rPr>
              <w:t>Declarations of compliance supplied to customers</w:t>
            </w:r>
          </w:p>
        </w:tc>
        <w:tc>
          <w:tcPr>
            <w:tcW w:w="382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4925C1B" w14:textId="60A38ACE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F270F0">
              <w:rPr>
                <w:b/>
                <w:snapToGrid w:val="0"/>
                <w:sz w:val="18"/>
                <w:szCs w:val="18"/>
              </w:rPr>
              <w:t>A</w:t>
            </w:r>
            <w:r w:rsidR="00F270F0" w:rsidRPr="00F270F0">
              <w:rPr>
                <w:b/>
                <w:snapToGrid w:val="0"/>
                <w:sz w:val="18"/>
                <w:szCs w:val="18"/>
              </w:rPr>
              <w:t>ssesm</w:t>
            </w:r>
            <w:r w:rsidR="00F270F0">
              <w:rPr>
                <w:b/>
                <w:snapToGrid w:val="0"/>
                <w:sz w:val="18"/>
                <w:szCs w:val="18"/>
              </w:rPr>
              <w:t>ent</w:t>
            </w:r>
          </w:p>
          <w:p w14:paraId="3DE44E93" w14:textId="77777777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F270F0" w14:paraId="0C92432C" w14:textId="77777777" w:rsidTr="00951BCF">
        <w:trPr>
          <w:trHeight w:val="227"/>
        </w:trPr>
        <w:tc>
          <w:tcPr>
            <w:tcW w:w="623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DF340B0" w14:textId="77777777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82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7805AB87" w14:textId="77777777" w:rsidR="0044670D" w:rsidRPr="00F270F0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:rsidRPr="0044670D" w14:paraId="199B1BBC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AA64E3" w14:textId="656AA8B6" w:rsidR="0044670D" w:rsidRPr="00E52BF9" w:rsidRDefault="007A3592" w:rsidP="009323D3">
            <w:pPr>
              <w:rPr>
                <w:b/>
                <w:snapToGrid w:val="0"/>
                <w:sz w:val="18"/>
                <w:szCs w:val="18"/>
              </w:rPr>
            </w:pPr>
            <w:r w:rsidRPr="007A3592">
              <w:rPr>
                <w:b/>
                <w:snapToGrid w:val="0"/>
                <w:sz w:val="18"/>
                <w:szCs w:val="18"/>
                <w:lang w:val="en-GB" w:bidi="en-GB"/>
              </w:rPr>
              <w:t>Have declarations of compliance been obtained for the contact materials?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7ED2245" w14:textId="24720D12" w:rsidR="0044670D" w:rsidRPr="00F270F0" w:rsidRDefault="0044670D" w:rsidP="009323D3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="00F270F0" w:rsidRPr="00F270F0">
              <w:rPr>
                <w:snapToGrid w:val="0"/>
                <w:sz w:val="18"/>
                <w:szCs w:val="18"/>
              </w:rPr>
              <w:t>yes, to all materials</w:t>
            </w:r>
          </w:p>
          <w:p w14:paraId="1F4887B0" w14:textId="140BFB31" w:rsidR="0044670D" w:rsidRPr="00F270F0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70F0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  <w:r w:rsidR="00F270F0" w:rsidRPr="00F270F0">
              <w:rPr>
                <w:snapToGrid w:val="0"/>
                <w:sz w:val="18"/>
                <w:szCs w:val="18"/>
              </w:rPr>
              <w:t>yes, to some of them</w:t>
            </w:r>
            <w:r w:rsidRPr="00F270F0">
              <w:rPr>
                <w:snapToGrid w:val="0"/>
                <w:sz w:val="18"/>
                <w:szCs w:val="18"/>
              </w:rPr>
              <w:t xml:space="preserve"> </w:t>
            </w:r>
          </w:p>
          <w:p w14:paraId="68F11312" w14:textId="081EAC0F" w:rsidR="0044670D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70D">
              <w:rPr>
                <w:snapToGrid w:val="0"/>
                <w:sz w:val="18"/>
                <w:szCs w:val="18"/>
                <w:lang w:val="fi-FI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r w:rsidRPr="0044670D">
              <w:rPr>
                <w:snapToGrid w:val="0"/>
                <w:sz w:val="18"/>
                <w:szCs w:val="18"/>
                <w:lang w:val="fi-FI"/>
              </w:rPr>
              <w:t xml:space="preserve"> </w:t>
            </w:r>
            <w:r w:rsidR="00F270F0">
              <w:rPr>
                <w:snapToGrid w:val="0"/>
                <w:sz w:val="18"/>
                <w:szCs w:val="18"/>
                <w:lang w:val="fi-FI"/>
              </w:rPr>
              <w:t>no</w:t>
            </w:r>
          </w:p>
          <w:p w14:paraId="51021A83" w14:textId="77777777" w:rsidR="00F270F0" w:rsidRDefault="00F270F0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  <w:p w14:paraId="3C8A1D84" w14:textId="58BFF260" w:rsidR="00F270F0" w:rsidRPr="0044670D" w:rsidRDefault="00F270F0" w:rsidP="00F270F0">
            <w:pPr>
              <w:rPr>
                <w:snapToGrid w:val="0"/>
                <w:sz w:val="18"/>
                <w:szCs w:val="18"/>
                <w:lang w:val="fi-FI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:rsidRPr="00D737D4" w14:paraId="3D974AEC" w14:textId="77777777" w:rsidTr="00136BBD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1DA6DD" w14:textId="0C96ED43" w:rsidR="0044670D" w:rsidRPr="00D737D4" w:rsidRDefault="00D737D4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Language of the declaration of compliance:     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</w:t>
            </w:r>
            <w:r w:rsidRPr="00D737D4">
              <w:rPr>
                <w:snapToGrid w:val="0"/>
                <w:sz w:val="18"/>
                <w:szCs w:val="18"/>
              </w:rPr>
              <w:t>F</w:t>
            </w:r>
            <w:r>
              <w:rPr>
                <w:snapToGrid w:val="0"/>
                <w:sz w:val="18"/>
                <w:szCs w:val="18"/>
              </w:rPr>
              <w:t>innish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Swedish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E</w:t>
            </w:r>
            <w:r>
              <w:rPr>
                <w:snapToGrid w:val="0"/>
                <w:sz w:val="18"/>
                <w:szCs w:val="18"/>
              </w:rPr>
              <w:t>nglish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  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  <w:r w:rsidR="0044670D" w:rsidRPr="00D737D4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Other, please spesify</w:t>
            </w:r>
            <w:r w:rsidR="0044670D" w:rsidRPr="00D737D4">
              <w:rPr>
                <w:snapToGrid w:val="0"/>
                <w:sz w:val="18"/>
                <w:szCs w:val="18"/>
              </w:rPr>
              <w:t xml:space="preserve"> </w:t>
            </w:r>
            <w:r w:rsidR="0044670D">
              <w:rPr>
                <w:snapToGrid w:val="0"/>
                <w:sz w:val="18"/>
                <w:szCs w:val="18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r w:rsidR="0044670D" w:rsidRPr="00D737D4">
              <w:rPr>
                <w:snapToGrid w:val="0"/>
                <w:sz w:val="18"/>
                <w:szCs w:val="18"/>
              </w:rPr>
              <w:instrText xml:space="preserve"> FORMTEXT </w:instrText>
            </w:r>
            <w:r w:rsidR="0044670D">
              <w:rPr>
                <w:snapToGrid w:val="0"/>
                <w:sz w:val="18"/>
                <w:szCs w:val="18"/>
              </w:rPr>
            </w:r>
            <w:r w:rsidR="0044670D">
              <w:rPr>
                <w:snapToGrid w:val="0"/>
                <w:sz w:val="18"/>
                <w:szCs w:val="18"/>
              </w:rPr>
              <w:fldChar w:fldCharType="separate"/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noProof/>
                <w:snapToGrid w:val="0"/>
                <w:sz w:val="18"/>
                <w:szCs w:val="18"/>
              </w:rPr>
              <w:t> </w:t>
            </w:r>
            <w:r w:rsidR="0044670D"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585EA747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0220304" w14:textId="515C39F1" w:rsidR="0044670D" w:rsidRPr="00D737D4" w:rsidRDefault="00D737D4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Do the declarations contain sufficient information on the contact material?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3DAB500" w14:textId="35EB3D6B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D737D4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D737D4">
              <w:rPr>
                <w:snapToGrid w:val="0"/>
                <w:sz w:val="18"/>
                <w:szCs w:val="18"/>
              </w:rPr>
              <w:t>partly</w:t>
            </w:r>
            <w:r>
              <w:rPr>
                <w:snapToGrid w:val="0"/>
                <w:sz w:val="18"/>
                <w:szCs w:val="18"/>
              </w:rPr>
              <w:t xml:space="preserve">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D737D4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:rsidRPr="00D737D4" w14:paraId="4FAF3B75" w14:textId="77777777" w:rsidTr="00951BCF">
        <w:trPr>
          <w:trHeight w:val="284"/>
        </w:trPr>
        <w:tc>
          <w:tcPr>
            <w:tcW w:w="6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4264F" w14:textId="1CB88A74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D737D4">
              <w:rPr>
                <w:snapToGrid w:val="0"/>
                <w:sz w:val="18"/>
                <w:szCs w:val="18"/>
              </w:rPr>
              <w:t xml:space="preserve">   </w:t>
            </w:r>
            <w:r w:rsidR="00D737D4">
              <w:rPr>
                <w:snapToGrid w:val="0"/>
                <w:sz w:val="18"/>
                <w:szCs w:val="18"/>
                <w:lang w:val="en-GB" w:bidi="en-GB"/>
              </w:rPr>
              <w:t>Name and contact details of the issuer of the declaration</w:t>
            </w:r>
          </w:p>
        </w:tc>
        <w:tc>
          <w:tcPr>
            <w:tcW w:w="382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B7E8488" w14:textId="77777777" w:rsidR="0044670D" w:rsidRPr="00D737D4" w:rsidRDefault="0044670D" w:rsidP="009323D3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4670D" w:rsidRPr="0044670D" w14:paraId="400670E2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8E07B" w14:textId="6317D22A" w:rsidR="0044670D" w:rsidRP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  <w:lang w:val="fi-FI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670D">
              <w:rPr>
                <w:rFonts w:cs="Arial"/>
                <w:sz w:val="18"/>
                <w:szCs w:val="18"/>
                <w:lang w:val="fi-FI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44670D">
              <w:rPr>
                <w:rFonts w:cs="Arial"/>
                <w:sz w:val="18"/>
                <w:szCs w:val="18"/>
                <w:lang w:val="fi-FI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Date of the certificate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E189484" w14:textId="77777777" w:rsidR="0044670D" w:rsidRPr="0044670D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</w:tc>
      </w:tr>
      <w:tr w:rsidR="0044670D" w:rsidRPr="00D737D4" w14:paraId="56899877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55B5A" w14:textId="5DB5C2B2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The trade name, name, or other identifying piece of information of the contact material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E2E6FF2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D737D4" w14:paraId="244AACBB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AE950" w14:textId="102595D4" w:rsidR="0044670D" w:rsidRPr="00D737D4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Information on the composition and/or structure of the contact material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C5AB54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D737D4" w14:paraId="32C359C1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351C" w14:textId="6415C4B0" w:rsidR="0044670D" w:rsidRPr="00D737D4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Information on the raw materials permitted with certain limitations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7EF4F55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D737D4" w14:paraId="784EE179" w14:textId="77777777" w:rsidTr="00951BCF">
        <w:trPr>
          <w:trHeight w:val="284"/>
        </w:trPr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70DEB" w14:textId="46FB797A" w:rsidR="0044670D" w:rsidRPr="00D737D4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37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D737D4">
              <w:rPr>
                <w:rFonts w:cs="Arial"/>
                <w:sz w:val="18"/>
                <w:szCs w:val="18"/>
              </w:rPr>
              <w:t xml:space="preserve">   </w:t>
            </w:r>
            <w:r w:rsidR="00D737D4">
              <w:rPr>
                <w:rFonts w:cs="Arial"/>
                <w:sz w:val="18"/>
                <w:szCs w:val="18"/>
                <w:lang w:val="en-GB" w:bidi="en-GB"/>
              </w:rPr>
              <w:t>Information on dual-use additives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5BDAAD1" w14:textId="77777777" w:rsidR="0044670D" w:rsidRPr="00D737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65275EEA" w14:textId="77777777" w:rsidTr="00136BBD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688A638" w14:textId="77777777" w:rsidR="00D737D4" w:rsidRDefault="00D737D4" w:rsidP="00D737D4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  <w:p w14:paraId="257719D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778215CA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327122FB" w14:textId="74FE94FB" w:rsidR="0044670D" w:rsidRPr="00D737D4" w:rsidRDefault="00D737D4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Does the declaration contain sufficient justification for compliance?</w:t>
            </w:r>
          </w:p>
        </w:tc>
        <w:tc>
          <w:tcPr>
            <w:tcW w:w="3828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957C735" w14:textId="7877A86C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partly</w:t>
            </w:r>
            <w:r>
              <w:rPr>
                <w:snapToGrid w:val="0"/>
                <w:sz w:val="18"/>
                <w:szCs w:val="18"/>
              </w:rPr>
              <w:t xml:space="preserve">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:rsidRPr="00A02BD4" w14:paraId="1596E901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vAlign w:val="center"/>
          </w:tcPr>
          <w:p w14:paraId="548AE8E8" w14:textId="27091F11" w:rsidR="0044670D" w:rsidRPr="00A02BD4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2BD4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A02BD4">
              <w:rPr>
                <w:rFonts w:cs="Arial"/>
                <w:sz w:val="18"/>
                <w:szCs w:val="18"/>
              </w:rPr>
              <w:t xml:space="preserve">  </w:t>
            </w:r>
            <w:r w:rsidR="00A02BD4">
              <w:rPr>
                <w:rFonts w:cs="Arial"/>
                <w:sz w:val="18"/>
                <w:szCs w:val="18"/>
                <w:lang w:val="en-GB" w:bidi="en-GB"/>
              </w:rPr>
              <w:t>References to legislation (EU and/or national legislation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7015F64D" w14:textId="77777777" w:rsidR="0044670D" w:rsidRPr="00A02BD4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11CE8160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vAlign w:val="center"/>
          </w:tcPr>
          <w:p w14:paraId="597576BF" w14:textId="6C4645C6" w:rsidR="0044670D" w:rsidRPr="00A02BD4" w:rsidRDefault="00A02BD4" w:rsidP="009323D3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  <w:lang w:val="en-GB" w:bidi="en-GB"/>
              </w:rPr>
              <w:t>Declarations of compliance to the requirements of the EU regulation 1935/2004 and that the product is manufactured under a quality management system compliant with the EU regulation 2023/2006.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0A595DC0" w14:textId="1C4195F0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</w:p>
          <w:p w14:paraId="216E327E" w14:textId="207E6DBD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  <w:p w14:paraId="1B93D7E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728FA84F" w14:textId="77777777" w:rsidTr="00951BCF">
        <w:trPr>
          <w:trHeight w:val="284"/>
        </w:trPr>
        <w:tc>
          <w:tcPr>
            <w:tcW w:w="6232" w:type="dxa"/>
            <w:tcBorders>
              <w:left w:val="single" w:sz="4" w:space="0" w:color="auto"/>
            </w:tcBorders>
            <w:vAlign w:val="center"/>
          </w:tcPr>
          <w:p w14:paraId="3A460C27" w14:textId="4201E303" w:rsidR="0044670D" w:rsidRPr="00A02BD4" w:rsidRDefault="00A02BD4" w:rsidP="009323D3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  <w:lang w:val="en-GB" w:bidi="en-GB"/>
              </w:rPr>
              <w:t>The declaration of compliance of the plastic materials and supplies complies with the regulation 10/2011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2C4D0A90" w14:textId="55C37D9E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</w:p>
          <w:p w14:paraId="229AFA59" w14:textId="6D694A5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  <w:p w14:paraId="2E82FF7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951BCF" w14:paraId="24B80E9B" w14:textId="77777777" w:rsidTr="00D67D7C">
        <w:trPr>
          <w:trHeight w:val="2287"/>
        </w:trPr>
        <w:tc>
          <w:tcPr>
            <w:tcW w:w="6232" w:type="dxa"/>
            <w:tcBorders>
              <w:left w:val="single" w:sz="4" w:space="0" w:color="auto"/>
            </w:tcBorders>
          </w:tcPr>
          <w:p w14:paraId="537B0286" w14:textId="77777777" w:rsidR="00951BCF" w:rsidRPr="000E5B9B" w:rsidRDefault="00951BCF" w:rsidP="00A02BD4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  <w:lang w:val="en-GB" w:bidi="en-GB"/>
              </w:rPr>
              <w:t>References to other safety references if no EU regulations apply</w:t>
            </w:r>
          </w:p>
          <w:p w14:paraId="7BF75F3B" w14:textId="5CD5588A" w:rsidR="00951BCF" w:rsidRDefault="00951BCF" w:rsidP="009323D3">
            <w:pPr>
              <w:rPr>
                <w:snapToGrid w:val="0"/>
                <w:sz w:val="18"/>
                <w:szCs w:val="18"/>
              </w:rPr>
            </w:pPr>
          </w:p>
          <w:p w14:paraId="4335F6F0" w14:textId="77777777" w:rsidR="00951BCF" w:rsidRPr="00EF3F64" w:rsidRDefault="00951BCF" w:rsidP="00951BCF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  <w:lang w:val="en-GB" w:bidi="en-GB"/>
              </w:rPr>
              <w:t xml:space="preserve">For example </w:t>
            </w:r>
          </w:p>
          <w:p w14:paraId="084F4030" w14:textId="77777777" w:rsidR="00951BCF" w:rsidRDefault="00951BCF" w:rsidP="00951BCF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Paper and paperboard - BfR recommendations, paper resolution ResAP (2002) 1</w:t>
            </w:r>
          </w:p>
          <w:p w14:paraId="635E3399" w14:textId="77777777" w:rsidR="00951BCF" w:rsidRPr="00F12D3C" w:rsidRDefault="00951BCF" w:rsidP="00951BCF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Metals – Nordic metal guidance Tema Nord 2015:522, stainless steel or aluminium standards, EU resolution on metals and alloys 2013</w:t>
            </w:r>
          </w:p>
          <w:p w14:paraId="2FEE5D55" w14:textId="77777777" w:rsidR="00951BCF" w:rsidRDefault="00951BCF" w:rsidP="00951BCF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  <w:lang w:val="en-GB" w:bidi="en-GB"/>
              </w:rPr>
              <w:t>Printing inks - EuPiAn printing ink guidelines, Swiss ordinance on printing inks 817.023.21 or Nordic printing ink guideline Thema Nord 2012:521.</w:t>
            </w:r>
          </w:p>
          <w:p w14:paraId="28E63448" w14:textId="667F5D2B" w:rsidR="00951BCF" w:rsidRPr="00E45386" w:rsidRDefault="00951BCF" w:rsidP="00951BCF">
            <w:pPr>
              <w:tabs>
                <w:tab w:val="left" w:pos="284"/>
              </w:tabs>
              <w:ind w:left="284"/>
              <w:rPr>
                <w:rFonts w:cs="Arial"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Adhesives – FDA regulations</w:t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22708334" w14:textId="5C600782" w:rsidR="00951BCF" w:rsidRDefault="00951BCF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yes</w:t>
            </w:r>
          </w:p>
          <w:p w14:paraId="51661B96" w14:textId="5F6A9262" w:rsidR="00951BCF" w:rsidRDefault="00951BCF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no</w:t>
            </w:r>
          </w:p>
          <w:p w14:paraId="553D1E16" w14:textId="6DCE0D2B" w:rsidR="00951BCF" w:rsidRDefault="00951BCF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</w:tbl>
    <w:p w14:paraId="162B22B4" w14:textId="77777777" w:rsidR="00DE621E" w:rsidRDefault="00DE621E">
      <w: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3716"/>
        <w:gridCol w:w="3828"/>
      </w:tblGrid>
      <w:tr w:rsidR="0044670D" w14:paraId="2914642E" w14:textId="77777777" w:rsidTr="00DE621E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vAlign w:val="center"/>
          </w:tcPr>
          <w:p w14:paraId="79B7CB51" w14:textId="049D008F" w:rsidR="0044670D" w:rsidRPr="00A02BD4" w:rsidRDefault="00A02BD4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lastRenderedPageBreak/>
              <w:t>Information on the results of studies (</w:t>
            </w:r>
            <w:proofErr w:type="gramStart"/>
            <w:r>
              <w:rPr>
                <w:rFonts w:cs="Arial"/>
                <w:sz w:val="18"/>
                <w:szCs w:val="18"/>
                <w:lang w:val="en-GB" w:bidi="en-GB"/>
              </w:rPr>
              <w:t>e.g.</w:t>
            </w:r>
            <w:proofErr w:type="gramEnd"/>
            <w:r>
              <w:rPr>
                <w:rFonts w:cs="Arial"/>
                <w:sz w:val="18"/>
                <w:szCs w:val="18"/>
                <w:lang w:val="en-GB" w:bidi="en-GB"/>
              </w:rPr>
              <w:t xml:space="preserve"> for plastic, overall migration + specific migrations of substances permitted in the regulations)</w:t>
            </w:r>
            <w:r w:rsidR="0044670D" w:rsidRPr="00A02BD4">
              <w:rPr>
                <w:rFonts w:cs="Arial"/>
                <w:sz w:val="18"/>
                <w:szCs w:val="18"/>
              </w:rPr>
              <w:t>)</w:t>
            </w:r>
          </w:p>
          <w:p w14:paraId="1AFFE09C" w14:textId="77777777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tcBorders>
              <w:right w:val="single" w:sz="8" w:space="0" w:color="auto"/>
            </w:tcBorders>
            <w:vAlign w:val="center"/>
          </w:tcPr>
          <w:p w14:paraId="65586FA6" w14:textId="34345A5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yes</w:t>
            </w:r>
          </w:p>
          <w:p w14:paraId="0CC02F3D" w14:textId="6E51F324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A02BD4">
              <w:rPr>
                <w:snapToGrid w:val="0"/>
                <w:sz w:val="18"/>
                <w:szCs w:val="18"/>
              </w:rPr>
              <w:t>no</w:t>
            </w:r>
          </w:p>
          <w:p w14:paraId="43E0FB45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36B636B1" w14:textId="77777777" w:rsidTr="00DE621E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53F196" w14:textId="6E5BBA04" w:rsidR="0044670D" w:rsidRDefault="00A02BD4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Other security justification, please specify</w:t>
            </w:r>
          </w:p>
        </w:tc>
        <w:tc>
          <w:tcPr>
            <w:tcW w:w="7544" w:type="dxa"/>
            <w:gridSpan w:val="2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567B5CC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1136AA59" w14:textId="77777777" w:rsidTr="00DE621E">
        <w:trPr>
          <w:trHeight w:val="284"/>
        </w:trPr>
        <w:tc>
          <w:tcPr>
            <w:tcW w:w="623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14:paraId="57E3AEB4" w14:textId="3528F153" w:rsidR="0044670D" w:rsidRDefault="0044670D" w:rsidP="009323D3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br w:type="page"/>
            </w:r>
            <w:r w:rsidR="00A02BD4">
              <w:rPr>
                <w:rFonts w:cs="Arial"/>
                <w:b/>
                <w:sz w:val="18"/>
                <w:szCs w:val="18"/>
                <w:lang w:val="en-GB" w:bidi="en-GB"/>
              </w:rPr>
              <w:t>Does the declaration contain sufficient information on the intended purpose and restrictions of use?</w:t>
            </w:r>
            <w:r w:rsidR="00136BBD"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828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54B2240E" w14:textId="098EAD8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6BBD">
              <w:rPr>
                <w:snapToGrid w:val="0"/>
                <w:sz w:val="18"/>
                <w:szCs w:val="18"/>
              </w:rPr>
              <w:t>yes</w:t>
            </w:r>
          </w:p>
          <w:p w14:paraId="511DFFCE" w14:textId="57B4D70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6BBD">
              <w:rPr>
                <w:snapToGrid w:val="0"/>
                <w:sz w:val="18"/>
                <w:szCs w:val="18"/>
              </w:rPr>
              <w:t>partly</w:t>
            </w:r>
          </w:p>
          <w:p w14:paraId="34A8CB91" w14:textId="5E8BD2F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b/>
                <w:snapToGrid w:val="0"/>
                <w:sz w:val="18"/>
                <w:szCs w:val="18"/>
              </w:rPr>
            </w:r>
            <w:r w:rsidR="00553559">
              <w:rPr>
                <w:b/>
                <w:snapToGrid w:val="0"/>
                <w:sz w:val="18"/>
                <w:szCs w:val="18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</w:t>
            </w:r>
            <w:r w:rsidR="00136BBD">
              <w:rPr>
                <w:snapToGrid w:val="0"/>
                <w:sz w:val="18"/>
                <w:szCs w:val="18"/>
              </w:rPr>
              <w:t>no</w:t>
            </w:r>
          </w:p>
          <w:p w14:paraId="06EB700F" w14:textId="57066974" w:rsidR="00A02BD4" w:rsidRDefault="00A02BD4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0761964F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931C2F7" w14:textId="25BD68B2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Types of foodstuffs for which the material is suitable</w:t>
            </w:r>
          </w:p>
          <w:p w14:paraId="05116523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58B0D0AE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638B627" w14:textId="027A973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Restrictions on operating temperature</w:t>
            </w:r>
            <w:r w:rsidR="00136BBD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5B77AD76" w14:textId="77777777" w:rsidTr="00DE621E">
        <w:trPr>
          <w:trHeight w:val="741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</w:tcPr>
          <w:p w14:paraId="12428D3D" w14:textId="1864C246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Restrictions on contact time</w:t>
            </w:r>
          </w:p>
          <w:p w14:paraId="1E311176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136BBD" w14:paraId="40C25904" w14:textId="77777777" w:rsidTr="00DE621E"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94680A7" w14:textId="2AC9E6AE" w:rsidR="00136BBD" w:rsidRDefault="00136BBD" w:rsidP="00136BBD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Does the declaration also contain the following information?</w:t>
            </w:r>
          </w:p>
        </w:tc>
      </w:tr>
      <w:tr w:rsidR="0044670D" w14:paraId="4EB559F0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C1CED11" w14:textId="39899E03" w:rsidR="00136BBD" w:rsidRDefault="0044670D" w:rsidP="00136BBD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BBD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136BBD"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 xml:space="preserve">Information on the active or </w:t>
            </w:r>
            <w:r w:rsidR="007A3592">
              <w:rPr>
                <w:rFonts w:cs="Arial"/>
                <w:sz w:val="18"/>
                <w:szCs w:val="18"/>
                <w:lang w:val="en-GB" w:bidi="en-GB"/>
              </w:rPr>
              <w:t>intelligent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 xml:space="preserve"> properties of the material, </w:t>
            </w:r>
            <w:proofErr w:type="gramStart"/>
            <w:r w:rsidR="00136BBD">
              <w:rPr>
                <w:rFonts w:cs="Arial"/>
                <w:sz w:val="18"/>
                <w:szCs w:val="18"/>
                <w:lang w:val="en-GB" w:bidi="en-GB"/>
              </w:rPr>
              <w:t>eff</w:t>
            </w:r>
            <w:r w:rsidR="007A3592">
              <w:rPr>
                <w:rFonts w:cs="Arial"/>
                <w:sz w:val="18"/>
                <w:szCs w:val="18"/>
                <w:lang w:val="en-GB" w:bidi="en-GB"/>
              </w:rPr>
              <w:t>ect</w:t>
            </w:r>
            <w:proofErr w:type="gramEnd"/>
            <w:r w:rsidR="00136BBD">
              <w:rPr>
                <w:rFonts w:cs="Arial"/>
                <w:sz w:val="18"/>
                <w:szCs w:val="18"/>
                <w:lang w:val="en-GB" w:bidi="en-GB"/>
              </w:rPr>
              <w:t xml:space="preserve"> and user instructions</w:t>
            </w:r>
          </w:p>
          <w:p w14:paraId="272EEFE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14:paraId="17F355B3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E4825CE" w14:textId="0A4CE1DC" w:rsidR="0044670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Information on the use of surface biocides</w:t>
            </w:r>
          </w:p>
          <w:p w14:paraId="50DF0C9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44670D" w:rsidRPr="00136BBD" w14:paraId="3905A54E" w14:textId="77777777" w:rsidTr="00DE621E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D2B8120" w14:textId="27A169D9" w:rsidR="0044670D" w:rsidRPr="00136BBD" w:rsidRDefault="0044670D" w:rsidP="009323D3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6BBD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136BBD"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Information on whether recycled materials were used in the manufacture of the material</w:t>
            </w:r>
          </w:p>
        </w:tc>
      </w:tr>
      <w:tr w:rsidR="00136BBD" w:rsidRPr="00136BBD" w14:paraId="63E17DB0" w14:textId="77777777" w:rsidTr="00DE621E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8E6A8AC" w14:textId="029F5895" w:rsidR="00136BBD" w:rsidRPr="00136BBD" w:rsidRDefault="00136BBD" w:rsidP="00136BBD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What are the practices for supplying and updating the declarations of compliance?</w:t>
            </w:r>
          </w:p>
        </w:tc>
      </w:tr>
      <w:tr w:rsidR="0044670D" w:rsidRPr="00136BBD" w14:paraId="5059902C" w14:textId="77777777" w:rsidTr="00DE621E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61034AB" w14:textId="24772530" w:rsidR="00136BBD" w:rsidRDefault="0044670D" w:rsidP="00136BBD">
            <w:pPr>
              <w:rPr>
                <w:rFonts w:cs="Arial"/>
                <w:b/>
                <w:sz w:val="18"/>
                <w:szCs w:val="18"/>
              </w:rPr>
            </w:pPr>
            <w:r w:rsidRPr="001C7D06">
              <w:rPr>
                <w:rFonts w:cs="Arial"/>
                <w:sz w:val="18"/>
                <w:szCs w:val="18"/>
              </w:rPr>
              <w:t xml:space="preserve">  </w:t>
            </w:r>
          </w:p>
          <w:p w14:paraId="06C13667" w14:textId="77777777" w:rsidR="00136BBD" w:rsidRDefault="00136BBD" w:rsidP="00136BB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Valinta75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5"/>
            <w:r>
              <w:rPr>
                <w:rFonts w:cs="Arial"/>
                <w:sz w:val="18"/>
                <w:szCs w:val="18"/>
                <w:lang w:val="en-GB" w:bidi="en-GB"/>
              </w:rPr>
              <w:t xml:space="preserve">  Supplied automatically for all customers in each lot                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Valinta76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6"/>
            <w:r>
              <w:rPr>
                <w:rFonts w:cs="Arial"/>
                <w:sz w:val="18"/>
                <w:szCs w:val="18"/>
                <w:lang w:val="en-GB" w:bidi="en-GB"/>
              </w:rPr>
              <w:t xml:space="preserve">  Supplied only upon request</w:t>
            </w:r>
          </w:p>
          <w:p w14:paraId="5D558AC0" w14:textId="77777777" w:rsidR="00136BBD" w:rsidRDefault="00136BBD" w:rsidP="00136BB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Valinta73"/>
            <w:r>
              <w:rPr>
                <w:rFonts w:cs="Arial"/>
                <w:b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b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b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end"/>
            </w:r>
            <w:bookmarkEnd w:id="27"/>
            <w:r w:rsidRPr="00E52BF9">
              <w:rPr>
                <w:rFonts w:cs="Arial"/>
                <w:sz w:val="18"/>
                <w:szCs w:val="18"/>
                <w:lang w:val="en-GB" w:bidi="en-GB"/>
              </w:rPr>
              <w:t xml:space="preserve">  A new copy of the declaration of compliance is delivered regularly to regular customers, please state the frequency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28" w:name="Teksti73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GB" w:bidi="en-GB"/>
              </w:rPr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8"/>
          </w:p>
          <w:p w14:paraId="35B8D658" w14:textId="77777777" w:rsidR="00136BBD" w:rsidRDefault="00136BBD" w:rsidP="00136BBD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Valinta78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</w:r>
            <w:r w:rsidR="00553559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9"/>
            <w:r>
              <w:rPr>
                <w:rFonts w:cs="Arial"/>
                <w:sz w:val="18"/>
                <w:szCs w:val="18"/>
                <w:lang w:val="en-GB" w:bidi="en-GB"/>
              </w:rPr>
              <w:t xml:space="preserve">  A new declaration of compliance is delivered if changes have taken place in the composition of the products and/or legislation</w:t>
            </w:r>
          </w:p>
          <w:p w14:paraId="39E63A5B" w14:textId="0F03CBB5" w:rsidR="0044670D" w:rsidRPr="00136BBD" w:rsidRDefault="0044670D" w:rsidP="009323D3">
            <w:pPr>
              <w:rPr>
                <w:snapToGrid w:val="0"/>
                <w:sz w:val="22"/>
                <w:szCs w:val="22"/>
              </w:rPr>
            </w:pPr>
          </w:p>
        </w:tc>
      </w:tr>
      <w:tr w:rsidR="00136BBD" w:rsidRPr="00136BBD" w14:paraId="78EC9599" w14:textId="77777777" w:rsidTr="00DE621E">
        <w:tc>
          <w:tcPr>
            <w:tcW w:w="10060" w:type="dxa"/>
            <w:gridSpan w:val="3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16FCBD08" w14:textId="6CDD33A1" w:rsidR="00136BBD" w:rsidRPr="00136BBD" w:rsidRDefault="00136BBD" w:rsidP="00136BBD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136BBD" w14:paraId="125ECFD2" w14:textId="77777777" w:rsidTr="00DE621E">
        <w:trPr>
          <w:trHeight w:val="680"/>
        </w:trPr>
        <w:tc>
          <w:tcPr>
            <w:tcW w:w="10060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734098B" w14:textId="77777777" w:rsidR="00136BBD" w:rsidRDefault="00136BBD" w:rsidP="00136BBD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</w:tbl>
    <w:p w14:paraId="68D20939" w14:textId="77777777" w:rsidR="0044670D" w:rsidRDefault="0044670D" w:rsidP="0044670D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1BC75246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D63D5" w14:paraId="62889E46" w14:textId="77777777" w:rsidTr="009323D3">
        <w:tc>
          <w:tcPr>
            <w:tcW w:w="9889" w:type="dxa"/>
            <w:shd w:val="clear" w:color="auto" w:fill="F3F3F3"/>
          </w:tcPr>
          <w:p w14:paraId="48AC0E9D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0BB965F2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2E2CC776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p w14:paraId="5CB8AC2B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378"/>
      </w:tblGrid>
      <w:tr w:rsidR="0044670D" w:rsidRPr="00136BBD" w14:paraId="1ECB7FE9" w14:textId="77777777" w:rsidTr="009323D3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33B1CD02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5. Tuotteisiin liitettävät merkinnät (kuluttajatuotteet)</w:t>
            </w:r>
          </w:p>
        </w:tc>
        <w:tc>
          <w:tcPr>
            <w:tcW w:w="337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71281F8" w14:textId="52F9DA1B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136BBD">
              <w:rPr>
                <w:b/>
                <w:snapToGrid w:val="0"/>
                <w:sz w:val="18"/>
                <w:szCs w:val="18"/>
              </w:rPr>
              <w:t>A</w:t>
            </w:r>
            <w:r w:rsidR="00136BBD" w:rsidRPr="00136BBD">
              <w:rPr>
                <w:b/>
                <w:snapToGrid w:val="0"/>
                <w:sz w:val="18"/>
                <w:szCs w:val="18"/>
              </w:rPr>
              <w:t>ssesm</w:t>
            </w:r>
            <w:r w:rsidR="00136BBD">
              <w:rPr>
                <w:b/>
                <w:snapToGrid w:val="0"/>
                <w:sz w:val="18"/>
                <w:szCs w:val="18"/>
              </w:rPr>
              <w:t>ent</w:t>
            </w:r>
          </w:p>
          <w:p w14:paraId="2C10E26F" w14:textId="77777777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snapToGrid w:val="0"/>
                <w:sz w:val="18"/>
                <w:szCs w:val="18"/>
              </w:rPr>
              <w:t xml:space="preserve"> </w:t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snapToGrid w:val="0"/>
                <w:sz w:val="18"/>
                <w:szCs w:val="18"/>
              </w:rPr>
              <w:t xml:space="preserve"> </w:t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snapToGrid w:val="0"/>
                <w:sz w:val="18"/>
                <w:szCs w:val="18"/>
              </w:rPr>
              <w:t xml:space="preserve"> </w:t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36BBD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136BBD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136BBD" w14:paraId="668CEE32" w14:textId="77777777" w:rsidTr="009323D3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FF6E156" w14:textId="77777777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D2F9C53" w14:textId="77777777" w:rsidR="0044670D" w:rsidRPr="00136BB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:rsidRPr="00136BBD" w14:paraId="1E0532AD" w14:textId="77777777" w:rsidTr="009323D3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79AF065" w14:textId="3E8D91BF" w:rsidR="0044670D" w:rsidRPr="00136BBD" w:rsidRDefault="00136BB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Before marketing/distributing the products</w:t>
            </w:r>
            <w:r w:rsidRPr="00136BBD">
              <w:rPr>
                <w:snapToGrid w:val="0"/>
                <w:sz w:val="18"/>
                <w:szCs w:val="18"/>
              </w:rPr>
              <w:t xml:space="preserve">, does the operator ensure, that the markings required by EU Regulation 1935/2004 have been applied (on the product itself, on the packaging or label) or </w:t>
            </w:r>
            <w:r>
              <w:rPr>
                <w:snapToGrid w:val="0"/>
                <w:sz w:val="18"/>
                <w:szCs w:val="18"/>
              </w:rPr>
              <w:t xml:space="preserve">that they </w:t>
            </w:r>
            <w:r w:rsidRPr="00136BBD">
              <w:rPr>
                <w:snapToGrid w:val="0"/>
                <w:sz w:val="18"/>
                <w:szCs w:val="18"/>
              </w:rPr>
              <w:t>are included in the documentation accompanying the consignment</w:t>
            </w:r>
            <w:r w:rsidR="0099084F">
              <w:rPr>
                <w:snapToGrid w:val="0"/>
                <w:sz w:val="18"/>
                <w:szCs w:val="18"/>
              </w:rPr>
              <w:t xml:space="preserve"> from business to business</w:t>
            </w:r>
            <w:r w:rsidRPr="00136BBD">
              <w:rPr>
                <w:snapToGrid w:val="0"/>
                <w:sz w:val="18"/>
                <w:szCs w:val="18"/>
              </w:rPr>
              <w:t>?</w:t>
            </w:r>
          </w:p>
        </w:tc>
      </w:tr>
      <w:tr w:rsidR="0044670D" w14:paraId="199B0AE3" w14:textId="77777777" w:rsidTr="009323D3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875E479" w14:textId="55B7C90F" w:rsidR="0044670D" w:rsidRPr="000B2B7F" w:rsidRDefault="0044670D" w:rsidP="009323D3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</w:t>
            </w:r>
            <w:r w:rsidR="00136BBD">
              <w:rPr>
                <w:snapToGrid w:val="0"/>
                <w:sz w:val="18"/>
                <w:szCs w:val="18"/>
              </w:rPr>
              <w:t>yes</w:t>
            </w:r>
            <w:r w:rsidRPr="000B2B7F">
              <w:rPr>
                <w:snapToGrid w:val="0"/>
                <w:sz w:val="18"/>
                <w:szCs w:val="18"/>
              </w:rPr>
              <w:t xml:space="preserve">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</w:t>
            </w:r>
            <w:r w:rsidR="00136BBD">
              <w:rPr>
                <w:snapToGrid w:val="0"/>
                <w:sz w:val="18"/>
                <w:szCs w:val="18"/>
              </w:rPr>
              <w:t>no</w:t>
            </w:r>
          </w:p>
          <w:p w14:paraId="6DCAD6B0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44670D" w14:paraId="1A5D4220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BFD5E22" w14:textId="01C908B1" w:rsidR="0044670D" w:rsidRDefault="0044670D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="00136BBD">
              <w:rPr>
                <w:rFonts w:cs="Arial"/>
                <w:sz w:val="18"/>
                <w:szCs w:val="18"/>
                <w:lang w:val="en-GB" w:bidi="en-GB"/>
              </w:rPr>
              <w:t>Manufacturer’s name and contact details</w:t>
            </w:r>
          </w:p>
          <w:p w14:paraId="72113CFA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99084F" w14:paraId="0300E22E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D2CE650" w14:textId="77777777" w:rsidR="0099084F" w:rsidRDefault="0044670D" w:rsidP="0099084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084F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99084F">
              <w:rPr>
                <w:rFonts w:cs="Arial"/>
                <w:sz w:val="18"/>
                <w:szCs w:val="18"/>
              </w:rPr>
              <w:t xml:space="preserve"> 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>the words ‘for food contact’ or an equivalent label or a symbol indicating suitability for food contact</w:t>
            </w:r>
          </w:p>
          <w:p w14:paraId="57B983C4" w14:textId="77777777" w:rsidR="0044670D" w:rsidRPr="0099084F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99084F" w14:paraId="22EECBE4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8D51E0D" w14:textId="6D9F7533" w:rsidR="0044670D" w:rsidRPr="0099084F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084F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553559">
              <w:rPr>
                <w:rFonts w:cs="Arial"/>
                <w:sz w:val="18"/>
                <w:szCs w:val="18"/>
              </w:rPr>
            </w:r>
            <w:r w:rsidR="00553559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r w:rsidRPr="0099084F">
              <w:rPr>
                <w:rFonts w:cs="Arial"/>
                <w:sz w:val="18"/>
                <w:szCs w:val="18"/>
              </w:rPr>
              <w:t xml:space="preserve">   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>Operating instructions/restrictions on use if applicable (to be checked from the declaration of compliance and its background documentation)</w:t>
            </w:r>
          </w:p>
        </w:tc>
      </w:tr>
      <w:tr w:rsidR="0044670D" w:rsidRPr="0099084F" w14:paraId="360F86D7" w14:textId="77777777" w:rsidTr="009323D3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E10A459" w14:textId="4C9D520D" w:rsidR="0044670D" w:rsidRPr="0099084F" w:rsidRDefault="0044670D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 </w:t>
            </w:r>
            <w:r w:rsidR="0099084F">
              <w:rPr>
                <w:snapToGrid w:val="0"/>
                <w:sz w:val="18"/>
                <w:szCs w:val="18"/>
                <w:lang w:val="en-GB" w:bidi="en-GB"/>
              </w:rPr>
              <w:t>Labelling is in Finnish and in Swedish</w:t>
            </w:r>
          </w:p>
          <w:p w14:paraId="1F7DBEDA" w14:textId="77777777" w:rsidR="0044670D" w:rsidRPr="0099084F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9B7828" w:rsidRPr="0099084F" w14:paraId="4CD8BDFC" w14:textId="77777777" w:rsidTr="00DB04B9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</w:tcPr>
          <w:p w14:paraId="492FE108" w14:textId="42DF1909" w:rsidR="009B7828" w:rsidRPr="009B7828" w:rsidRDefault="009B7828" w:rsidP="009B7828">
            <w:pPr>
              <w:tabs>
                <w:tab w:val="left" w:pos="426"/>
              </w:tabs>
              <w:rPr>
                <w:rFonts w:cs="Arial"/>
                <w:snapToGrid w:val="0"/>
                <w:sz w:val="18"/>
                <w:szCs w:val="18"/>
              </w:rPr>
            </w:pPr>
            <w:r w:rsidRPr="009B7828">
              <w:rPr>
                <w:rFonts w:cs="Arial"/>
                <w:sz w:val="18"/>
                <w:szCs w:val="18"/>
              </w:rPr>
              <w:t xml:space="preserve">Does the operator supplement the labelling of contact materials, </w:t>
            </w:r>
            <w:proofErr w:type="gramStart"/>
            <w:r w:rsidRPr="009B7828">
              <w:rPr>
                <w:rFonts w:cs="Arial"/>
                <w:sz w:val="18"/>
                <w:szCs w:val="18"/>
              </w:rPr>
              <w:t>e.g.</w:t>
            </w:r>
            <w:proofErr w:type="gramEnd"/>
            <w:r w:rsidRPr="009B7828">
              <w:rPr>
                <w:rFonts w:cs="Arial"/>
                <w:sz w:val="18"/>
                <w:szCs w:val="18"/>
              </w:rPr>
              <w:t xml:space="preserve"> by adding additional information to the wholesale titles about the use or conditions of use of the contact material?</w:t>
            </w:r>
            <w:r>
              <w:rPr>
                <w:rFonts w:cs="Arial"/>
                <w:sz w:val="18"/>
                <w:szCs w:val="18"/>
              </w:rPr>
              <w:t xml:space="preserve">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</w:rPr>
              <w:t xml:space="preserve">  Ei</w:t>
            </w:r>
          </w:p>
        </w:tc>
      </w:tr>
      <w:tr w:rsidR="0044670D" w:rsidRPr="0099084F" w14:paraId="0AFE3211" w14:textId="77777777" w:rsidTr="009323D3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CB4B130" w14:textId="0106D2B3" w:rsidR="0044670D" w:rsidRPr="0099084F" w:rsidRDefault="0099084F" w:rsidP="009323D3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4E665362" w14:textId="77777777" w:rsidTr="009323D3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D36F6C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4699A593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0F71E37A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86"/>
        <w:gridCol w:w="661"/>
        <w:gridCol w:w="2528"/>
        <w:gridCol w:w="614"/>
      </w:tblGrid>
      <w:tr w:rsidR="0044670D" w:rsidRPr="0099084F" w14:paraId="3319642F" w14:textId="77777777" w:rsidTr="00951BCF">
        <w:trPr>
          <w:trHeight w:val="340"/>
        </w:trPr>
        <w:tc>
          <w:tcPr>
            <w:tcW w:w="608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1F308874" w14:textId="02532978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6. </w:t>
            </w:r>
            <w:r w:rsidR="0099084F">
              <w:rPr>
                <w:b/>
                <w:snapToGrid w:val="0"/>
                <w:sz w:val="18"/>
                <w:szCs w:val="18"/>
              </w:rPr>
              <w:t>Traceability</w:t>
            </w:r>
          </w:p>
        </w:tc>
        <w:tc>
          <w:tcPr>
            <w:tcW w:w="3803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3EF8868" w14:textId="2F3407F4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 w:rsidRPr="0099084F">
              <w:rPr>
                <w:b/>
                <w:snapToGrid w:val="0"/>
                <w:sz w:val="18"/>
                <w:szCs w:val="18"/>
              </w:rPr>
              <w:t>A</w:t>
            </w:r>
            <w:r w:rsidR="0099084F" w:rsidRPr="0099084F">
              <w:rPr>
                <w:b/>
                <w:snapToGrid w:val="0"/>
                <w:sz w:val="18"/>
                <w:szCs w:val="18"/>
              </w:rPr>
              <w:t>ssesm</w:t>
            </w:r>
            <w:r w:rsidR="0099084F">
              <w:rPr>
                <w:b/>
                <w:snapToGrid w:val="0"/>
                <w:sz w:val="18"/>
                <w:szCs w:val="18"/>
              </w:rPr>
              <w:t>ent</w:t>
            </w:r>
          </w:p>
          <w:p w14:paraId="3750D573" w14:textId="77777777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</w:t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</w:t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snapToGrid w:val="0"/>
                <w:sz w:val="18"/>
                <w:szCs w:val="18"/>
              </w:rPr>
              <w:t xml:space="preserve"> </w:t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9084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9084F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99084F" w14:paraId="3B3CEAE2" w14:textId="77777777" w:rsidTr="00951BCF">
        <w:trPr>
          <w:trHeight w:val="227"/>
        </w:trPr>
        <w:tc>
          <w:tcPr>
            <w:tcW w:w="60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0253CE2" w14:textId="77777777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80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5F9D93D3" w14:textId="77777777" w:rsidR="0044670D" w:rsidRPr="0099084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03235308" w14:textId="77777777" w:rsidTr="00951BCF">
        <w:trPr>
          <w:trHeight w:val="284"/>
        </w:trPr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2B0BA2CA" w14:textId="5FA60078" w:rsidR="0044670D" w:rsidRPr="0099084F" w:rsidRDefault="00463072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Are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 xml:space="preserve"> the </w:t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food 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>contact material</w:t>
            </w:r>
            <w:r>
              <w:rPr>
                <w:rFonts w:cs="Arial"/>
                <w:sz w:val="18"/>
                <w:szCs w:val="18"/>
                <w:lang w:val="en-GB" w:bidi="en-GB"/>
              </w:rPr>
              <w:t>s</w:t>
            </w:r>
            <w:r w:rsidR="0099084F">
              <w:rPr>
                <w:rFonts w:cs="Arial"/>
                <w:sz w:val="18"/>
                <w:szCs w:val="18"/>
                <w:lang w:val="en-GB" w:bidi="en-GB"/>
              </w:rPr>
              <w:t xml:space="preserve"> traceable one step back (where did it come from?) and one step forward (where was it delivered)?</w:t>
            </w:r>
          </w:p>
        </w:tc>
        <w:tc>
          <w:tcPr>
            <w:tcW w:w="3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70EC2E" w14:textId="5720196A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yes</w:t>
            </w:r>
          </w:p>
          <w:p w14:paraId="1F21A7E2" w14:textId="2E0FBEE0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no</w:t>
            </w:r>
          </w:p>
          <w:p w14:paraId="693256A6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4B331E6F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7646B749" w14:textId="77777777" w:rsidTr="00951BCF"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039B076F" w14:textId="77777777" w:rsidR="0099084F" w:rsidRPr="00E72868" w:rsidRDefault="0099084F" w:rsidP="0099084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  <w:lang w:val="en-GB" w:bidi="en-GB"/>
              </w:rPr>
              <w:t xml:space="preserve">By which labels is the traceability ensured? </w:t>
            </w:r>
          </w:p>
          <w:p w14:paraId="77DC13F0" w14:textId="77777777" w:rsidR="0044670D" w:rsidRDefault="0044670D" w:rsidP="009323D3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</w:rPr>
            </w:r>
            <w:r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F5C47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7EE0D1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183BF17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1D2DB899" w14:textId="77777777" w:rsidTr="00951BCF">
        <w:trPr>
          <w:trHeight w:val="814"/>
        </w:trPr>
        <w:tc>
          <w:tcPr>
            <w:tcW w:w="608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254DF" w14:textId="50F95B6E" w:rsidR="0044670D" w:rsidRPr="0099084F" w:rsidRDefault="00463072" w:rsidP="009323D3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63072">
              <w:rPr>
                <w:rFonts w:cs="Arial"/>
                <w:sz w:val="18"/>
                <w:szCs w:val="18"/>
                <w:lang w:val="en-GB" w:bidi="en-GB"/>
              </w:rPr>
              <w:t>Can the supplier's declarations of compliances be linked to the products themselves?</w:t>
            </w:r>
          </w:p>
        </w:tc>
        <w:tc>
          <w:tcPr>
            <w:tcW w:w="3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8AEB17A" w14:textId="743A449F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 </w:t>
            </w:r>
          </w:p>
          <w:p w14:paraId="00DB4D39" w14:textId="1A6B0CE5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9084F">
              <w:rPr>
                <w:snapToGrid w:val="0"/>
                <w:sz w:val="18"/>
                <w:szCs w:val="18"/>
              </w:rPr>
              <w:t>no</w:t>
            </w:r>
          </w:p>
          <w:p w14:paraId="782E2426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99084F" w:rsidRPr="0099084F" w14:paraId="35F1201A" w14:textId="77777777" w:rsidTr="009323D3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E0F8F15" w14:textId="2AA1B5B3" w:rsidR="0099084F" w:rsidRPr="0099084F" w:rsidRDefault="0099084F" w:rsidP="0099084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99084F" w14:paraId="280F6C82" w14:textId="77777777" w:rsidTr="009323D3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694881" w14:textId="77777777" w:rsidR="0099084F" w:rsidRDefault="0099084F" w:rsidP="0099084F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72C28393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2B3EA221" w14:textId="77777777" w:rsidR="0044670D" w:rsidRDefault="0044670D" w:rsidP="0044670D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1B44133B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D63D5" w14:paraId="438FDEE9" w14:textId="77777777" w:rsidTr="009323D3">
        <w:tc>
          <w:tcPr>
            <w:tcW w:w="9889" w:type="dxa"/>
            <w:shd w:val="clear" w:color="auto" w:fill="F3F3F3"/>
          </w:tcPr>
          <w:p w14:paraId="1DA2712A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7BDC0A9B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01675B34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p w14:paraId="1CDE8C0E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65"/>
        <w:gridCol w:w="717"/>
        <w:gridCol w:w="2907"/>
      </w:tblGrid>
      <w:tr w:rsidR="0044670D" w:rsidRPr="00951BCF" w14:paraId="633095D7" w14:textId="77777777" w:rsidTr="000D63D5">
        <w:trPr>
          <w:trHeight w:val="340"/>
        </w:trPr>
        <w:tc>
          <w:tcPr>
            <w:tcW w:w="6265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20AFB42E" w14:textId="1F7532B6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7</w:t>
            </w:r>
            <w:r w:rsidR="00951BCF">
              <w:rPr>
                <w:b/>
                <w:snapToGrid w:val="0"/>
                <w:sz w:val="18"/>
                <w:szCs w:val="18"/>
                <w:lang w:val="en-GB" w:bidi="en-GB"/>
              </w:rPr>
              <w:t>. Processing methods/processes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F9FF9F1" w14:textId="267D62D7" w:rsidR="0044670D" w:rsidRPr="00951BCF" w:rsidRDefault="00951BCF" w:rsidP="009323D3">
            <w:pPr>
              <w:rPr>
                <w:b/>
                <w:snapToGrid w:val="0"/>
                <w:sz w:val="18"/>
                <w:szCs w:val="18"/>
              </w:rPr>
            </w:pPr>
            <w:r w:rsidRPr="00951BCF">
              <w:rPr>
                <w:b/>
                <w:snapToGrid w:val="0"/>
                <w:sz w:val="18"/>
                <w:szCs w:val="18"/>
              </w:rPr>
              <w:t>Assesm</w:t>
            </w:r>
            <w:r>
              <w:rPr>
                <w:b/>
                <w:snapToGrid w:val="0"/>
                <w:sz w:val="18"/>
                <w:szCs w:val="18"/>
              </w:rPr>
              <w:t>ent</w:t>
            </w:r>
          </w:p>
          <w:p w14:paraId="074452FE" w14:textId="77777777" w:rsidR="0044670D" w:rsidRPr="00951BC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snapToGrid w:val="0"/>
                <w:sz w:val="18"/>
                <w:szCs w:val="18"/>
              </w:rPr>
              <w:t xml:space="preserve"> </w:t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snapToGrid w:val="0"/>
                <w:sz w:val="18"/>
                <w:szCs w:val="18"/>
              </w:rPr>
              <w:t xml:space="preserve"> </w:t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snapToGrid w:val="0"/>
                <w:sz w:val="18"/>
                <w:szCs w:val="18"/>
              </w:rPr>
              <w:t xml:space="preserve"> </w:t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951BC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951BCF"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44670D" w:rsidRPr="00951BCF" w14:paraId="6E4FD63F" w14:textId="77777777" w:rsidTr="000D63D5">
        <w:trPr>
          <w:trHeight w:val="227"/>
        </w:trPr>
        <w:tc>
          <w:tcPr>
            <w:tcW w:w="626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9F14274" w14:textId="77777777" w:rsidR="0044670D" w:rsidRPr="00951BC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178F44D1" w14:textId="77777777" w:rsidR="0044670D" w:rsidRPr="00951BCF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4670D" w14:paraId="7D0C69B9" w14:textId="77777777" w:rsidTr="009323D3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7DB244E" w14:textId="77777777" w:rsidR="0044670D" w:rsidRDefault="0044670D" w:rsidP="009323D3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Vaara-analyysi ja riskinarviointi</w:t>
            </w:r>
          </w:p>
        </w:tc>
      </w:tr>
      <w:tr w:rsidR="0044670D" w14:paraId="64C31E8F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6040D08C" w14:textId="5615D6FB" w:rsidR="0044670D" w:rsidRPr="00951BCF" w:rsidRDefault="00494C2A" w:rsidP="009323D3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</w:rPr>
              <w:t xml:space="preserve">Description of wholesale operations (description of purchase, </w:t>
            </w:r>
            <w:proofErr w:type="gramStart"/>
            <w:r w:rsidRPr="00494C2A">
              <w:rPr>
                <w:rFonts w:cs="Arial"/>
                <w:sz w:val="18"/>
                <w:szCs w:val="18"/>
              </w:rPr>
              <w:t>storage</w:t>
            </w:r>
            <w:proofErr w:type="gramEnd"/>
            <w:r w:rsidRPr="00494C2A">
              <w:rPr>
                <w:rFonts w:cs="Arial"/>
                <w:sz w:val="18"/>
                <w:szCs w:val="18"/>
              </w:rPr>
              <w:t xml:space="preserve"> and delivery)</w:t>
            </w:r>
          </w:p>
        </w:tc>
        <w:tc>
          <w:tcPr>
            <w:tcW w:w="717" w:type="dxa"/>
            <w:tcBorders>
              <w:right w:val="nil"/>
            </w:tcBorders>
            <w:vAlign w:val="center"/>
          </w:tcPr>
          <w:p w14:paraId="318D6BE5" w14:textId="2F1C090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51BCF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1970EC49" w14:textId="66D25973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951BCF">
              <w:rPr>
                <w:snapToGrid w:val="0"/>
                <w:sz w:val="18"/>
                <w:szCs w:val="18"/>
              </w:rPr>
              <w:t>no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</w:p>
        </w:tc>
        <w:tc>
          <w:tcPr>
            <w:tcW w:w="2907" w:type="dxa"/>
            <w:tcBorders>
              <w:left w:val="nil"/>
              <w:right w:val="single" w:sz="8" w:space="0" w:color="auto"/>
            </w:tcBorders>
            <w:vAlign w:val="center"/>
          </w:tcPr>
          <w:p w14:paraId="1C2579EC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14:paraId="36FD85B5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5A3C2E48" w14:textId="77777777" w:rsidR="00494C2A" w:rsidRPr="00494C2A" w:rsidRDefault="00494C2A" w:rsidP="00494C2A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</w:rPr>
              <w:t>Hazard identification and assessment (have any food safety risks been identified in the wholesale operations?)</w:t>
            </w:r>
          </w:p>
          <w:p w14:paraId="2C784D42" w14:textId="2273105C" w:rsidR="0044670D" w:rsidRPr="00951BCF" w:rsidRDefault="0044670D" w:rsidP="00494C2A">
            <w:pPr>
              <w:tabs>
                <w:tab w:val="left" w:pos="426"/>
              </w:tabs>
              <w:ind w:left="360"/>
              <w:rPr>
                <w:rFonts w:cs="Arial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14:paraId="1E38B9BD" w14:textId="0DE42616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, </w:t>
            </w:r>
            <w:r w:rsidR="000D63D5">
              <w:rPr>
                <w:snapToGrid w:val="0"/>
                <w:sz w:val="18"/>
                <w:szCs w:val="18"/>
              </w:rPr>
              <w:t>please spesify</w:t>
            </w:r>
            <w:r>
              <w:rPr>
                <w:snapToGrid w:val="0"/>
                <w:sz w:val="18"/>
                <w:szCs w:val="18"/>
              </w:rPr>
              <w:t xml:space="preserve">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013A5C8F" w14:textId="5469F3BB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no</w:t>
            </w:r>
          </w:p>
        </w:tc>
      </w:tr>
      <w:tr w:rsidR="0044670D" w14:paraId="1E86B252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36FF4D98" w14:textId="53D7CC7C" w:rsidR="0044670D" w:rsidRPr="000D63D5" w:rsidRDefault="00494C2A" w:rsidP="00494C2A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</w:rPr>
              <w:t>Have critical control points or other control points been selected and how are they monitored?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  <w:vAlign w:val="center"/>
          </w:tcPr>
          <w:p w14:paraId="7B50812E" w14:textId="6F143BC2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yes</w:t>
            </w:r>
            <w:r>
              <w:rPr>
                <w:snapToGrid w:val="0"/>
                <w:sz w:val="18"/>
                <w:szCs w:val="18"/>
              </w:rPr>
              <w:t xml:space="preserve">, </w:t>
            </w:r>
            <w:r w:rsidR="000D63D5">
              <w:rPr>
                <w:snapToGrid w:val="0"/>
                <w:sz w:val="18"/>
                <w:szCs w:val="18"/>
              </w:rPr>
              <w:t>please spesify</w:t>
            </w:r>
            <w:r>
              <w:rPr>
                <w:snapToGrid w:val="0"/>
                <w:sz w:val="18"/>
                <w:szCs w:val="18"/>
              </w:rPr>
              <w:t xml:space="preserve">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5A78AE0E" w14:textId="19DF2E8B" w:rsidR="0044670D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</w:rPr>
              <w:t>no</w:t>
            </w:r>
            <w:r>
              <w:rPr>
                <w:snapToGrid w:val="0"/>
                <w:sz w:val="18"/>
                <w:szCs w:val="18"/>
              </w:rPr>
              <w:t xml:space="preserve"> </w:t>
            </w:r>
          </w:p>
          <w:p w14:paraId="62BA4219" w14:textId="77777777" w:rsidR="0044670D" w:rsidRDefault="0044670D" w:rsidP="009323D3">
            <w:pPr>
              <w:rPr>
                <w:snapToGrid w:val="0"/>
                <w:sz w:val="18"/>
                <w:szCs w:val="18"/>
              </w:rPr>
            </w:pPr>
          </w:p>
        </w:tc>
      </w:tr>
      <w:tr w:rsidR="0044670D" w:rsidRPr="000D63D5" w14:paraId="55E9A215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3073A338" w14:textId="46FDFE87" w:rsidR="0044670D" w:rsidRPr="000D63D5" w:rsidRDefault="00494C2A" w:rsidP="009323D3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</w:rPr>
              <w:t>Does the operator regularly verify the reliability of compliance and documentation related to the process?</w:t>
            </w:r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5F49745B" w14:textId="6F57F4CB" w:rsidR="0044670D" w:rsidRPr="000D63D5" w:rsidRDefault="0044670D" w:rsidP="00932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D63D5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0D63D5">
              <w:rPr>
                <w:snapToGrid w:val="0"/>
                <w:sz w:val="18"/>
                <w:szCs w:val="18"/>
              </w:rPr>
              <w:t xml:space="preserve"> </w:t>
            </w:r>
            <w:r w:rsidR="000D63D5" w:rsidRPr="000D63D5">
              <w:rPr>
                <w:snapToGrid w:val="0"/>
                <w:sz w:val="18"/>
                <w:szCs w:val="18"/>
              </w:rPr>
              <w:t xml:space="preserve">yes, </w:t>
            </w:r>
            <w:proofErr w:type="gramStart"/>
            <w:r w:rsidR="000D63D5" w:rsidRPr="000D63D5">
              <w:rPr>
                <w:snapToGrid w:val="0"/>
                <w:sz w:val="18"/>
                <w:szCs w:val="18"/>
              </w:rPr>
              <w:t>how</w:t>
            </w:r>
            <w:proofErr w:type="gramEnd"/>
            <w:r w:rsidR="000D63D5" w:rsidRPr="000D63D5">
              <w:rPr>
                <w:snapToGrid w:val="0"/>
                <w:sz w:val="18"/>
                <w:szCs w:val="18"/>
              </w:rPr>
              <w:t xml:space="preserve"> and how often?</w:t>
            </w:r>
            <w:r w:rsidRPr="000D63D5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r w:rsidRPr="000D63D5"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2001BF2C" w14:textId="3469ED6A" w:rsidR="0044670D" w:rsidRPr="000D63D5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D63D5">
              <w:rPr>
                <w:snapToGrid w:val="0"/>
                <w:sz w:val="18"/>
                <w:szCs w:val="18"/>
                <w:lang w:val="fi-FI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0D63D5">
              <w:rPr>
                <w:snapToGrid w:val="0"/>
                <w:sz w:val="18"/>
                <w:szCs w:val="18"/>
                <w:lang w:val="fi-FI"/>
              </w:rPr>
              <w:t xml:space="preserve"> </w:t>
            </w:r>
            <w:r w:rsidR="000D63D5">
              <w:rPr>
                <w:snapToGrid w:val="0"/>
                <w:sz w:val="18"/>
                <w:szCs w:val="18"/>
                <w:lang w:val="fi-FI"/>
              </w:rPr>
              <w:t>no</w:t>
            </w:r>
          </w:p>
          <w:p w14:paraId="7E0FB4FA" w14:textId="77777777" w:rsidR="0044670D" w:rsidRPr="000D63D5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  <w:p w14:paraId="3B9ECB4A" w14:textId="77777777" w:rsidR="0044670D" w:rsidRPr="000D63D5" w:rsidRDefault="0044670D" w:rsidP="009323D3">
            <w:pPr>
              <w:rPr>
                <w:snapToGrid w:val="0"/>
                <w:sz w:val="18"/>
                <w:szCs w:val="18"/>
                <w:lang w:val="fi-FI"/>
              </w:rPr>
            </w:pPr>
          </w:p>
        </w:tc>
      </w:tr>
      <w:tr w:rsidR="0044670D" w:rsidRPr="000D63D5" w14:paraId="2302D207" w14:textId="77777777" w:rsidTr="009323D3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EFBF56A" w14:textId="7C8FEA43" w:rsidR="0044670D" w:rsidRPr="000D63D5" w:rsidRDefault="000D63D5" w:rsidP="009323D3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44670D" w14:paraId="3F19F672" w14:textId="77777777" w:rsidTr="009323D3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E402D63" w14:textId="77777777" w:rsidR="0044670D" w:rsidRDefault="0044670D" w:rsidP="009323D3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  <w:tr w:rsidR="000D63D5" w:rsidRPr="000D63D5" w14:paraId="28143568" w14:textId="77777777" w:rsidTr="009323D3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2105831" w14:textId="6CB54C5D" w:rsidR="000D63D5" w:rsidRPr="000D63D5" w:rsidRDefault="000D63D5" w:rsidP="000D63D5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Management of cross contamination and/or secondary contamination</w:t>
            </w:r>
          </w:p>
        </w:tc>
      </w:tr>
      <w:tr w:rsidR="000D63D5" w14:paraId="42D4C0AC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</w:tcBorders>
            <w:vAlign w:val="center"/>
          </w:tcPr>
          <w:p w14:paraId="6B475AF1" w14:textId="77777777" w:rsidR="00494C2A" w:rsidRPr="00494C2A" w:rsidRDefault="00494C2A" w:rsidP="00494C2A">
            <w:pPr>
              <w:tabs>
                <w:tab w:val="left" w:pos="426"/>
              </w:tabs>
              <w:rPr>
                <w:rFonts w:cs="Arial"/>
                <w:sz w:val="18"/>
                <w:szCs w:val="18"/>
                <w:lang w:val="en-GB" w:bidi="en-GB"/>
              </w:rPr>
            </w:pPr>
            <w:r w:rsidRPr="00494C2A">
              <w:rPr>
                <w:rFonts w:cs="Arial"/>
                <w:sz w:val="18"/>
                <w:szCs w:val="18"/>
                <w:lang w:val="en-GB" w:bidi="en-GB"/>
              </w:rPr>
              <w:t xml:space="preserve">Has the wholesaler ensured that the products are adequately protected against contamination? </w:t>
            </w:r>
          </w:p>
          <w:p w14:paraId="6634766F" w14:textId="77777777" w:rsidR="00494C2A" w:rsidRDefault="00494C2A" w:rsidP="00494C2A">
            <w:pPr>
              <w:pStyle w:val="Luettelokappale"/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  <w:lang w:val="en-GB" w:bidi="en-GB"/>
              </w:rPr>
            </w:pPr>
            <w:r w:rsidRPr="00494C2A">
              <w:rPr>
                <w:rFonts w:cs="Arial"/>
                <w:sz w:val="18"/>
                <w:szCs w:val="18"/>
                <w:lang w:val="en-GB" w:bidi="en-GB"/>
              </w:rPr>
              <w:t>on receipt of the load, a check is made that no contamination has occurred during transport</w:t>
            </w:r>
          </w:p>
          <w:p w14:paraId="78EBA752" w14:textId="77777777" w:rsidR="00494C2A" w:rsidRPr="00494C2A" w:rsidRDefault="00494C2A" w:rsidP="00494C2A">
            <w:pPr>
              <w:pStyle w:val="Luettelokappale"/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  <w:lang w:val="en-GB" w:bidi="en-GB"/>
              </w:rPr>
              <w:t xml:space="preserve"> the warehouse is kept separate from sources of contamination such as chemicals or waste, adequately protected, not in contact with the floor</w:t>
            </w:r>
          </w:p>
          <w:p w14:paraId="1EC9FA25" w14:textId="37925125" w:rsidR="000D63D5" w:rsidRPr="000D63D5" w:rsidRDefault="00494C2A" w:rsidP="00494C2A">
            <w:pPr>
              <w:pStyle w:val="Luettelokappale"/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 w:rsidRPr="00494C2A">
              <w:rPr>
                <w:rFonts w:cs="Arial"/>
                <w:sz w:val="18"/>
                <w:szCs w:val="18"/>
                <w:lang w:val="en-GB" w:bidi="en-GB"/>
              </w:rPr>
              <w:t>during transport to the customer, contamination during transport is prevented</w:t>
            </w:r>
          </w:p>
        </w:tc>
        <w:tc>
          <w:tcPr>
            <w:tcW w:w="3624" w:type="dxa"/>
            <w:gridSpan w:val="2"/>
            <w:tcBorders>
              <w:right w:val="single" w:sz="8" w:space="0" w:color="auto"/>
            </w:tcBorders>
          </w:tcPr>
          <w:p w14:paraId="458E3196" w14:textId="569C5DF2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yes</w:t>
            </w:r>
          </w:p>
          <w:p w14:paraId="7B1120A7" w14:textId="4E46B060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no</w:t>
            </w:r>
          </w:p>
          <w:p w14:paraId="5B1EACB7" w14:textId="77777777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</w:tr>
      <w:tr w:rsidR="000D63D5" w14:paraId="16439CBE" w14:textId="77777777" w:rsidTr="000D63D5">
        <w:trPr>
          <w:trHeight w:val="284"/>
        </w:trPr>
        <w:tc>
          <w:tcPr>
            <w:tcW w:w="6265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76F0584E" w14:textId="4D505DEB" w:rsidR="000D63D5" w:rsidRPr="000D63D5" w:rsidRDefault="000D63D5" w:rsidP="000D63D5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Have third parties been instructed on how to move in the storage area?</w:t>
            </w:r>
          </w:p>
        </w:tc>
        <w:tc>
          <w:tcPr>
            <w:tcW w:w="3624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7D788FA9" w14:textId="267628CB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yes</w:t>
            </w:r>
          </w:p>
          <w:p w14:paraId="152C32D2" w14:textId="31D79325" w:rsidR="000D63D5" w:rsidRDefault="000D63D5" w:rsidP="000D63D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no</w:t>
            </w:r>
          </w:p>
          <w:p w14:paraId="5BA64F78" w14:textId="77777777" w:rsidR="000D63D5" w:rsidRDefault="000D63D5" w:rsidP="000D63D5">
            <w:pPr>
              <w:rPr>
                <w:snapToGrid w:val="0"/>
                <w:sz w:val="18"/>
                <w:szCs w:val="18"/>
              </w:rPr>
            </w:pPr>
          </w:p>
        </w:tc>
      </w:tr>
      <w:tr w:rsidR="000D63D5" w:rsidRPr="000D63D5" w14:paraId="5EEFB765" w14:textId="77777777" w:rsidTr="009323D3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AE0D8F3" w14:textId="49BCF46F" w:rsidR="000D63D5" w:rsidRPr="000D63D5" w:rsidRDefault="000D63D5" w:rsidP="000D63D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0D63D5" w14:paraId="2AFF5751" w14:textId="77777777" w:rsidTr="009323D3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5B84B8" w14:textId="77777777" w:rsidR="000D63D5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0C59B6A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p w14:paraId="614DBD29" w14:textId="77777777" w:rsidR="0044670D" w:rsidRPr="0044670D" w:rsidRDefault="0044670D" w:rsidP="0044670D">
      <w:pPr>
        <w:jc w:val="both"/>
        <w:rPr>
          <w:snapToGrid w:val="0"/>
          <w:sz w:val="18"/>
          <w:szCs w:val="18"/>
          <w:lang w:val="fi-FI"/>
        </w:rPr>
      </w:pPr>
      <w:r w:rsidRPr="0044670D">
        <w:rPr>
          <w:snapToGrid w:val="0"/>
          <w:sz w:val="18"/>
          <w:szCs w:val="18"/>
          <w:lang w:val="fi-FI"/>
        </w:rPr>
        <w:br w:type="page"/>
      </w:r>
    </w:p>
    <w:p w14:paraId="3DF44D47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0D63D5" w14:paraId="6580F717" w14:textId="77777777" w:rsidTr="009323D3">
        <w:tc>
          <w:tcPr>
            <w:tcW w:w="9889" w:type="dxa"/>
            <w:shd w:val="clear" w:color="auto" w:fill="F3F3F3"/>
          </w:tcPr>
          <w:p w14:paraId="604580E5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14:paraId="656EC4CE" w14:textId="77777777" w:rsidR="000D63D5" w:rsidRDefault="000D63D5" w:rsidP="009323D3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14:paraId="1F94088C" w14:textId="77777777" w:rsidR="000D63D5" w:rsidRDefault="000D63D5" w:rsidP="000D63D5">
      <w:pPr>
        <w:jc w:val="both"/>
        <w:rPr>
          <w:snapToGrid w:val="0"/>
          <w:sz w:val="18"/>
          <w:szCs w:val="18"/>
        </w:rPr>
      </w:pPr>
    </w:p>
    <w:p w14:paraId="7E5EC1BB" w14:textId="66594FDD" w:rsidR="0044670D" w:rsidRPr="000D63D5" w:rsidRDefault="0044670D" w:rsidP="0044670D">
      <w:pPr>
        <w:jc w:val="both"/>
        <w:rPr>
          <w:snapToGrid w:val="0"/>
          <w:sz w:val="18"/>
          <w:szCs w:val="18"/>
        </w:rPr>
      </w:pPr>
    </w:p>
    <w:p w14:paraId="0B59BDA3" w14:textId="0CCCBC5B" w:rsidR="000D63D5" w:rsidRPr="000D63D5" w:rsidRDefault="000D63D5" w:rsidP="0044670D">
      <w:pPr>
        <w:jc w:val="both"/>
        <w:rPr>
          <w:snapToGrid w:val="0"/>
          <w:sz w:val="18"/>
          <w:szCs w:val="18"/>
        </w:rPr>
      </w:pPr>
    </w:p>
    <w:p w14:paraId="2562B3FF" w14:textId="77777777" w:rsidR="000D63D5" w:rsidRPr="000D63D5" w:rsidRDefault="000D63D5" w:rsidP="0044670D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0D63D5" w:rsidRPr="000D63D5" w14:paraId="3AB1939E" w14:textId="77777777" w:rsidTr="009323D3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143B1C18" w14:textId="784B1FDB" w:rsidR="000D63D5" w:rsidRPr="000D63D5" w:rsidRDefault="000D63D5" w:rsidP="000D63D5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 xml:space="preserve">D. MEASURES TO BE TAKEN </w:t>
            </w:r>
          </w:p>
        </w:tc>
      </w:tr>
      <w:tr w:rsidR="000D63D5" w:rsidRPr="000D63D5" w14:paraId="3BC77692" w14:textId="77777777" w:rsidTr="009323D3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1630705" w14:textId="77777777" w:rsidR="000D63D5" w:rsidRDefault="000D63D5" w:rsidP="000D63D5">
            <w:pPr>
              <w:rPr>
                <w:snapToGrid w:val="0"/>
                <w:sz w:val="18"/>
                <w:szCs w:val="18"/>
              </w:rPr>
            </w:pPr>
          </w:p>
          <w:p w14:paraId="4EA291F8" w14:textId="1FAB1576" w:rsidR="000D63D5" w:rsidRPr="005C2191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G</w:t>
            </w:r>
            <w:r w:rsidRPr="005C2191">
              <w:rPr>
                <w:snapToGrid w:val="0"/>
                <w:sz w:val="18"/>
                <w:szCs w:val="18"/>
              </w:rPr>
              <w:t xml:space="preserve">uidance and counselling </w:t>
            </w:r>
            <w:r>
              <w:rPr>
                <w:snapToGrid w:val="0"/>
                <w:sz w:val="18"/>
                <w:szCs w:val="18"/>
              </w:rPr>
              <w:t xml:space="preserve">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R</w:t>
            </w:r>
            <w:r>
              <w:rPr>
                <w:snapToGrid w:val="0"/>
                <w:sz w:val="18"/>
                <w:szCs w:val="18"/>
              </w:rPr>
              <w:t>equest</w:t>
            </w:r>
            <w:r w:rsidRPr="005C2191">
              <w:rPr>
                <w:snapToGrid w:val="0"/>
                <w:sz w:val="18"/>
                <w:szCs w:val="18"/>
              </w:rPr>
              <w:t xml:space="preserve">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553559">
              <w:rPr>
                <w:snapToGrid w:val="0"/>
                <w:sz w:val="18"/>
                <w:szCs w:val="18"/>
              </w:rPr>
            </w:r>
            <w:r w:rsidR="00553559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Start preparing coercive measures</w:t>
            </w:r>
          </w:p>
          <w:p w14:paraId="41DC4ECA" w14:textId="77777777" w:rsidR="000D63D5" w:rsidRPr="000D63D5" w:rsidRDefault="000D63D5" w:rsidP="000D63D5">
            <w:pPr>
              <w:rPr>
                <w:snapToGrid w:val="0"/>
                <w:sz w:val="22"/>
                <w:szCs w:val="22"/>
              </w:rPr>
            </w:pPr>
          </w:p>
        </w:tc>
      </w:tr>
      <w:tr w:rsidR="000D63D5" w:rsidRPr="00AF5D50" w14:paraId="5A751DA9" w14:textId="77777777" w:rsidTr="009323D3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E1C9B0C" w14:textId="03984EBB" w:rsidR="000D63D5" w:rsidRPr="00AF5D50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Inspector’s statement</w:t>
            </w:r>
          </w:p>
        </w:tc>
      </w:tr>
      <w:tr w:rsidR="000D63D5" w:rsidRPr="00AF5D50" w14:paraId="722769B4" w14:textId="77777777" w:rsidTr="009323D3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59FFB170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  <w:p w14:paraId="4146F5BF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5A4E74FB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0EEA9DCC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59B46211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78230089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71D88A38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1B3B6954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51446D0B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49181B4F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3CDC7726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70D3B149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04453E7A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6F7A72A8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478D9AE8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1E7C8422" w14:textId="77777777" w:rsidR="000D63D5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  <w:p w14:paraId="29E5DBA1" w14:textId="77777777" w:rsidR="000D63D5" w:rsidRPr="00ED4262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0D63D5" w:rsidRPr="00AF5D50" w14:paraId="78DBD5F7" w14:textId="77777777" w:rsidTr="009323D3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D0F23C3" w14:textId="34AC6F46" w:rsidR="000D63D5" w:rsidRPr="00AF5D50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Deadline</w:t>
            </w:r>
            <w:r w:rsidRPr="00AF5D50">
              <w:rPr>
                <w:rFonts w:cs="Arial"/>
                <w:sz w:val="18"/>
                <w:szCs w:val="18"/>
              </w:rPr>
              <w:t>:</w:t>
            </w:r>
          </w:p>
        </w:tc>
      </w:tr>
      <w:tr w:rsidR="000D63D5" w:rsidRPr="00ED4262" w14:paraId="023C1282" w14:textId="77777777" w:rsidTr="009323D3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AC54C0" w14:textId="77777777" w:rsidR="000D63D5" w:rsidRPr="00ED4262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0D63D5" w:rsidRPr="00AF5D50" w14:paraId="4745AA5D" w14:textId="77777777" w:rsidTr="009323D3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559EC703" w14:textId="02FB6755" w:rsidR="000D63D5" w:rsidRPr="00AF5D50" w:rsidRDefault="000D63D5" w:rsidP="000D63D5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t xml:space="preserve">Hearing of the operator (if the </w:t>
            </w:r>
            <w:r w:rsidR="00DE621E">
              <w:rPr>
                <w:snapToGrid w:val="0"/>
                <w:sz w:val="18"/>
                <w:szCs w:val="18"/>
              </w:rPr>
              <w:t xml:space="preserve">coercive measures are going to start) </w:t>
            </w:r>
          </w:p>
        </w:tc>
      </w:tr>
      <w:tr w:rsidR="000D63D5" w:rsidRPr="00ED4262" w14:paraId="2851C625" w14:textId="77777777" w:rsidTr="009323D3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6A58E52" w14:textId="77777777" w:rsidR="000D63D5" w:rsidRPr="00ED4262" w:rsidRDefault="000D63D5" w:rsidP="000D63D5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642B3190" w14:textId="77777777" w:rsidR="0044670D" w:rsidRDefault="0044670D" w:rsidP="0044670D">
      <w:pPr>
        <w:jc w:val="both"/>
        <w:rPr>
          <w:snapToGrid w:val="0"/>
          <w:sz w:val="18"/>
          <w:szCs w:val="18"/>
        </w:rPr>
      </w:pPr>
    </w:p>
    <w:sectPr w:rsidR="0044670D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50436" w14:textId="77777777" w:rsidR="00C76F4A" w:rsidRDefault="00C76F4A">
      <w:r>
        <w:separator/>
      </w:r>
    </w:p>
  </w:endnote>
  <w:endnote w:type="continuationSeparator" w:id="0">
    <w:p w14:paraId="5B54D86C" w14:textId="77777777" w:rsidR="00C76F4A" w:rsidRDefault="00C76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EDBFC" w14:textId="77777777" w:rsidR="00C76F4A" w:rsidRDefault="00C76F4A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76F4A" w:rsidRPr="009E362A" w14:paraId="1B532D0D" w14:textId="77777777" w:rsidTr="00AF5D50">
      <w:trPr>
        <w:cantSplit/>
      </w:trPr>
      <w:tc>
        <w:tcPr>
          <w:tcW w:w="10031" w:type="dxa"/>
          <w:shd w:val="clear" w:color="auto" w:fill="auto"/>
        </w:tcPr>
        <w:p w14:paraId="583A1B14" w14:textId="77777777"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  <w:p w14:paraId="482DAD03" w14:textId="77777777"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>Finnish Food Authority</w:t>
          </w:r>
          <w:r w:rsidR="009E362A"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 xml:space="preserve"> Ruokavirasto</w:t>
          </w:r>
          <w:r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 xml:space="preserve"> ● Food Composition Section ● Mustialankatu 3, FI-00790 HELSINKI, FINLAND ● Tel. +358 29 530 0400 ● </w:t>
          </w:r>
          <w:hyperlink r:id="rId1" w:history="1">
            <w:r w:rsidRPr="009E362A">
              <w:rPr>
                <w:rStyle w:val="Hyperlinkki"/>
                <w:rFonts w:asciiTheme="minorHAnsi" w:hAnsiTheme="minorHAnsi" w:cstheme="minorHAnsi"/>
                <w:sz w:val="16"/>
                <w:szCs w:val="16"/>
                <w:lang w:val="en-GB"/>
              </w:rPr>
              <w:t>www.ruokavirasto.fi</w:t>
            </w:r>
          </w:hyperlink>
        </w:p>
      </w:tc>
    </w:tr>
    <w:tr w:rsidR="00C76F4A" w:rsidRPr="009E362A" w14:paraId="0BD1565C" w14:textId="77777777" w:rsidTr="00AF5D50">
      <w:trPr>
        <w:cantSplit/>
      </w:trPr>
      <w:tc>
        <w:tcPr>
          <w:tcW w:w="10031" w:type="dxa"/>
          <w:shd w:val="clear" w:color="auto" w:fill="auto"/>
        </w:tcPr>
        <w:p w14:paraId="60F400D8" w14:textId="77777777"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</w:tc>
    </w:tr>
    <w:tr w:rsidR="00C76F4A" w:rsidRPr="009E362A" w14:paraId="5DE8F40E" w14:textId="77777777" w:rsidTr="00AF5D50">
      <w:trPr>
        <w:cantSplit/>
      </w:trPr>
      <w:tc>
        <w:tcPr>
          <w:tcW w:w="10031" w:type="dxa"/>
          <w:shd w:val="clear" w:color="auto" w:fill="auto"/>
        </w:tcPr>
        <w:p w14:paraId="78EAAC82" w14:textId="21FA3883" w:rsidR="00C76F4A" w:rsidRPr="009E362A" w:rsidRDefault="00102889" w:rsidP="00EC755E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Updated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 xml:space="preserve"> </w:t>
          </w:r>
          <w:r w:rsidR="00DE621E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21</w:t>
          </w:r>
          <w:r w:rsidR="003B3488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.2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.202</w:t>
          </w:r>
          <w:r w:rsidR="00DE621E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3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 xml:space="preserve"> </w:t>
          </w:r>
        </w:p>
      </w:tc>
    </w:tr>
  </w:tbl>
  <w:p w14:paraId="4CE7AE9A" w14:textId="77777777" w:rsidR="00C76F4A" w:rsidRPr="009E362A" w:rsidRDefault="00C76F4A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rFonts w:asciiTheme="minorHAnsi" w:hAnsiTheme="minorHAnsi" w:cstheme="minorHAnsi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76F4A" w:rsidRPr="00AF5D50" w14:paraId="312FBABE" w14:textId="77777777" w:rsidTr="00AF5D50">
      <w:trPr>
        <w:cantSplit/>
      </w:trPr>
      <w:tc>
        <w:tcPr>
          <w:tcW w:w="10031" w:type="dxa"/>
          <w:shd w:val="clear" w:color="auto" w:fill="auto"/>
        </w:tcPr>
        <w:p w14:paraId="51CC99A9" w14:textId="77777777"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  <w:lang w:val="en-GB" w:bidi="en-GB"/>
            </w:rPr>
            <w:t>Finnish Food Safety Authority Evira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</w:t>
          </w:r>
          <w:r w:rsidRPr="00AF5D50">
            <w:rPr>
              <w:sz w:val="14"/>
              <w:szCs w:val="14"/>
              <w:lang w:val="en-GB" w:bidi="en-GB"/>
            </w:rPr>
            <w:t xml:space="preserve"> Product Safety Unit </w:t>
          </w:r>
          <w:r w:rsidRPr="00AF5D50">
            <w:rPr>
              <w:rFonts w:cs="Arial"/>
              <w:sz w:val="14"/>
              <w:szCs w:val="14"/>
              <w:lang w:val="en-GB" w:bidi="en-GB"/>
            </w:rPr>
            <w:t xml:space="preserve">● </w:t>
          </w:r>
          <w:r w:rsidRPr="00AF5D50">
            <w:rPr>
              <w:sz w:val="14"/>
              <w:szCs w:val="14"/>
              <w:lang w:val="en-GB" w:bidi="en-GB"/>
            </w:rPr>
            <w:t>Mustialankatu 3, 00790 Helsinki, Finland</w:t>
          </w:r>
          <w:r w:rsidRPr="00AF5D50">
            <w:rPr>
              <w:rFonts w:cs="Arial"/>
              <w:sz w:val="14"/>
              <w:szCs w:val="14"/>
              <w:lang w:val="en-GB" w:bidi="en-GB"/>
            </w:rPr>
            <w:t xml:space="preserve">● </w:t>
          </w:r>
          <w:r w:rsidRPr="00AF5D50">
            <w:rPr>
              <w:sz w:val="14"/>
              <w:szCs w:val="14"/>
              <w:lang w:val="en-GB" w:bidi="en-GB"/>
            </w:rPr>
            <w:t xml:space="preserve">Tel. +358 20 69 0999 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 F</w:t>
          </w:r>
          <w:r w:rsidRPr="00AF5D50">
            <w:rPr>
              <w:sz w:val="14"/>
              <w:szCs w:val="14"/>
              <w:lang w:val="en-GB" w:bidi="en-GB"/>
            </w:rPr>
            <w:t xml:space="preserve">ax +358 20 77 24277 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 www.evira.fi</w:t>
          </w:r>
        </w:p>
      </w:tc>
    </w:tr>
    <w:tr w:rsidR="00C76F4A" w:rsidRPr="00AF5D50" w14:paraId="39FCFCEB" w14:textId="77777777" w:rsidTr="00AF5D50">
      <w:trPr>
        <w:cantSplit/>
      </w:trPr>
      <w:tc>
        <w:tcPr>
          <w:tcW w:w="10031" w:type="dxa"/>
          <w:shd w:val="clear" w:color="auto" w:fill="auto"/>
        </w:tcPr>
        <w:p w14:paraId="0F1BD668" w14:textId="77777777"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76F4A" w:rsidRPr="00AF5D50" w14:paraId="6E23E4C8" w14:textId="77777777" w:rsidTr="00AF5D50">
      <w:trPr>
        <w:cantSplit/>
      </w:trPr>
      <w:tc>
        <w:tcPr>
          <w:tcW w:w="10031" w:type="dxa"/>
          <w:shd w:val="clear" w:color="auto" w:fill="auto"/>
        </w:tcPr>
        <w:p w14:paraId="397F927F" w14:textId="77777777"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  <w:lang w:val="en-GB" w:bidi="en-GB"/>
            </w:rPr>
            <w:t xml:space="preserve">Finnish Food Safety Authority Evira </w:t>
          </w:r>
        </w:p>
      </w:tc>
    </w:tr>
  </w:tbl>
  <w:p w14:paraId="720CB3E8" w14:textId="77777777" w:rsidR="00C76F4A" w:rsidRPr="00306648" w:rsidRDefault="00C76F4A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00203" w14:textId="77777777" w:rsidR="00C76F4A" w:rsidRDefault="00C76F4A">
      <w:r>
        <w:separator/>
      </w:r>
    </w:p>
  </w:footnote>
  <w:footnote w:type="continuationSeparator" w:id="0">
    <w:p w14:paraId="23A17635" w14:textId="77777777" w:rsidR="00C76F4A" w:rsidRDefault="00C76F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Look w:val="01E0" w:firstRow="1" w:lastRow="1" w:firstColumn="1" w:lastColumn="1" w:noHBand="0" w:noVBand="0"/>
    </w:tblPr>
    <w:tblGrid>
      <w:gridCol w:w="4448"/>
      <w:gridCol w:w="4524"/>
      <w:gridCol w:w="1376"/>
    </w:tblGrid>
    <w:tr w:rsidR="00C76F4A" w:rsidRPr="00AF5D50" w14:paraId="084CD712" w14:textId="77777777" w:rsidTr="00894D81">
      <w:tc>
        <w:tcPr>
          <w:tcW w:w="4448" w:type="dxa"/>
          <w:vMerge w:val="restart"/>
          <w:shd w:val="clear" w:color="auto" w:fill="auto"/>
        </w:tcPr>
        <w:p w14:paraId="47660C49" w14:textId="77777777" w:rsidR="00C76F4A" w:rsidRPr="00AF5D50" w:rsidRDefault="00C76F4A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  <w:lang w:val="fi-FI"/>
            </w:rPr>
            <w:drawing>
              <wp:anchor distT="0" distB="0" distL="114300" distR="114300" simplePos="0" relativeHeight="251658240" behindDoc="0" locked="0" layoutInCell="1" allowOverlap="1" wp14:anchorId="4C187C1A" wp14:editId="625DD699">
                <wp:simplePos x="0" y="0"/>
                <wp:positionH relativeFrom="margin">
                  <wp:posOffset>-79375</wp:posOffset>
                </wp:positionH>
                <wp:positionV relativeFrom="page">
                  <wp:posOffset>-11557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24" w:type="dxa"/>
          <w:shd w:val="clear" w:color="auto" w:fill="auto"/>
        </w:tcPr>
        <w:p w14:paraId="30F232B9" w14:textId="44882C24" w:rsidR="00C76F4A" w:rsidRPr="00AF5D50" w:rsidRDefault="00C76F4A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  <w:lang w:val="en-GB" w:bidi="en-GB"/>
            </w:rPr>
            <w:t xml:space="preserve">INSPECTION OF THE </w:t>
          </w:r>
          <w:r w:rsidR="00553559">
            <w:rPr>
              <w:snapToGrid w:val="0"/>
              <w:sz w:val="22"/>
              <w:szCs w:val="22"/>
              <w:lang w:val="en-GB" w:bidi="en-GB"/>
            </w:rPr>
            <w:t>WHOLESALE TRADE</w:t>
          </w:r>
          <w:r w:rsidRPr="00AF5D50">
            <w:rPr>
              <w:snapToGrid w:val="0"/>
              <w:sz w:val="22"/>
              <w:szCs w:val="22"/>
              <w:lang w:val="en-GB" w:bidi="en-GB"/>
            </w:rPr>
            <w:t xml:space="preserve"> OF </w:t>
          </w:r>
          <w:r>
            <w:rPr>
              <w:snapToGrid w:val="0"/>
              <w:sz w:val="22"/>
              <w:szCs w:val="22"/>
              <w:lang w:val="en-GB" w:bidi="en-GB"/>
            </w:rPr>
            <w:t xml:space="preserve">FOOD </w:t>
          </w:r>
          <w:r w:rsidRPr="00AF5D50">
            <w:rPr>
              <w:snapToGrid w:val="0"/>
              <w:sz w:val="22"/>
              <w:szCs w:val="22"/>
              <w:lang w:val="en-GB" w:bidi="en-GB"/>
            </w:rPr>
            <w:t>CONTACT MATERIALS</w:t>
          </w:r>
        </w:p>
      </w:tc>
      <w:tc>
        <w:tcPr>
          <w:tcW w:w="1376" w:type="dxa"/>
          <w:tcBorders>
            <w:bottom w:val="single" w:sz="4" w:space="0" w:color="auto"/>
          </w:tcBorders>
          <w:shd w:val="clear" w:color="auto" w:fill="auto"/>
        </w:tcPr>
        <w:p w14:paraId="5690B3C1" w14:textId="77777777" w:rsidR="00C76F4A" w:rsidRPr="00AF5D50" w:rsidRDefault="00C76F4A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  <w:lang w:val="en-GB" w:bidi="en-GB"/>
            </w:rPr>
            <w:fldChar w:fldCharType="begin"/>
          </w:r>
          <w:r w:rsidRPr="00AF5D50">
            <w:rPr>
              <w:sz w:val="18"/>
              <w:szCs w:val="18"/>
              <w:lang w:val="en-GB" w:bidi="en-GB"/>
            </w:rPr>
            <w:instrText xml:space="preserve"> PAGE  \* Arabic  \* MERGEFORMAT </w:instrText>
          </w:r>
          <w:r w:rsidRPr="00AF5D50">
            <w:rPr>
              <w:sz w:val="18"/>
              <w:szCs w:val="18"/>
              <w:lang w:val="en-GB" w:bidi="en-GB"/>
            </w:rPr>
            <w:fldChar w:fldCharType="separate"/>
          </w:r>
          <w:r>
            <w:rPr>
              <w:noProof/>
              <w:sz w:val="18"/>
              <w:szCs w:val="18"/>
              <w:lang w:val="en-GB" w:bidi="en-GB"/>
            </w:rPr>
            <w:t>2</w:t>
          </w:r>
          <w:r w:rsidRPr="00AF5D50">
            <w:rPr>
              <w:sz w:val="18"/>
              <w:szCs w:val="18"/>
              <w:lang w:val="en-GB" w:bidi="en-GB"/>
            </w:rPr>
            <w:fldChar w:fldCharType="end"/>
          </w:r>
          <w:r w:rsidRPr="00AF5D50">
            <w:rPr>
              <w:sz w:val="18"/>
              <w:szCs w:val="18"/>
              <w:lang w:val="en-GB" w:bidi="en-GB"/>
            </w:rPr>
            <w:t xml:space="preserve"> (</w:t>
          </w:r>
          <w:r w:rsidRPr="00AF5D50">
            <w:rPr>
              <w:sz w:val="18"/>
              <w:szCs w:val="18"/>
              <w:lang w:val="en-GB" w:bidi="en-GB"/>
            </w:rPr>
            <w:fldChar w:fldCharType="begin"/>
          </w:r>
          <w:r w:rsidRPr="00AF5D50">
            <w:rPr>
              <w:sz w:val="18"/>
              <w:szCs w:val="18"/>
              <w:lang w:val="en-GB" w:bidi="en-GB"/>
            </w:rPr>
            <w:instrText xml:space="preserve"> NUMPAGES   \* MERGEFORMAT </w:instrText>
          </w:r>
          <w:r w:rsidRPr="00AF5D50">
            <w:rPr>
              <w:sz w:val="18"/>
              <w:szCs w:val="18"/>
              <w:lang w:val="en-GB" w:bidi="en-GB"/>
            </w:rPr>
            <w:fldChar w:fldCharType="separate"/>
          </w:r>
          <w:r>
            <w:rPr>
              <w:noProof/>
              <w:sz w:val="18"/>
              <w:szCs w:val="18"/>
              <w:lang w:val="en-GB" w:bidi="en-GB"/>
            </w:rPr>
            <w:t>9</w:t>
          </w:r>
          <w:r w:rsidRPr="00AF5D50">
            <w:rPr>
              <w:sz w:val="18"/>
              <w:szCs w:val="18"/>
              <w:lang w:val="en-GB" w:bidi="en-GB"/>
            </w:rPr>
            <w:fldChar w:fldCharType="end"/>
          </w:r>
          <w:r w:rsidRPr="00AF5D50">
            <w:rPr>
              <w:sz w:val="18"/>
              <w:szCs w:val="18"/>
              <w:lang w:val="en-GB" w:bidi="en-GB"/>
            </w:rPr>
            <w:t>)</w:t>
          </w:r>
        </w:p>
      </w:tc>
    </w:tr>
    <w:tr w:rsidR="00C76F4A" w:rsidRPr="00AF5D50" w14:paraId="44CF60B7" w14:textId="77777777" w:rsidTr="00894D81">
      <w:trPr>
        <w:trHeight w:val="310"/>
      </w:trPr>
      <w:tc>
        <w:tcPr>
          <w:tcW w:w="4448" w:type="dxa"/>
          <w:vMerge/>
          <w:shd w:val="clear" w:color="auto" w:fill="auto"/>
        </w:tcPr>
        <w:p w14:paraId="06E38CDB" w14:textId="77777777" w:rsidR="00C76F4A" w:rsidRPr="00AF5D50" w:rsidRDefault="00C76F4A" w:rsidP="00A64505">
          <w:pPr>
            <w:rPr>
              <w:noProof/>
              <w:sz w:val="18"/>
              <w:szCs w:val="18"/>
            </w:rPr>
          </w:pPr>
        </w:p>
      </w:tc>
      <w:tc>
        <w:tcPr>
          <w:tcW w:w="4524" w:type="dxa"/>
          <w:vMerge w:val="restart"/>
          <w:tcBorders>
            <w:right w:val="single" w:sz="4" w:space="0" w:color="auto"/>
          </w:tcBorders>
          <w:shd w:val="clear" w:color="auto" w:fill="auto"/>
        </w:tcPr>
        <w:p w14:paraId="629F73B1" w14:textId="72B66958" w:rsidR="00C76F4A" w:rsidRPr="00AF5D50" w:rsidRDefault="00C76F4A" w:rsidP="00894D81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  <w:lang w:val="en-GB" w:bidi="en-GB"/>
            </w:rPr>
            <w:t>(EC regulations 2023/2006, 1935/2004, 625/2017,</w:t>
          </w:r>
          <w:r w:rsidRPr="00AF5D50">
            <w:rPr>
              <w:snapToGrid w:val="0"/>
              <w:sz w:val="18"/>
              <w:szCs w:val="18"/>
              <w:lang w:val="en-GB" w:bidi="en-GB"/>
            </w:rPr>
            <w:br/>
            <w:t>Food Act 2</w:t>
          </w:r>
          <w:r w:rsidR="003B3488">
            <w:rPr>
              <w:snapToGrid w:val="0"/>
              <w:sz w:val="18"/>
              <w:szCs w:val="18"/>
              <w:lang w:val="en-GB" w:bidi="en-GB"/>
            </w:rPr>
            <w:t>97/2021</w:t>
          </w:r>
          <w:r w:rsidRPr="00AF5D50">
            <w:rPr>
              <w:snapToGrid w:val="0"/>
              <w:sz w:val="18"/>
              <w:szCs w:val="18"/>
              <w:lang w:val="en-GB" w:bidi="en-GB"/>
            </w:rPr>
            <w:t>)</w:t>
          </w:r>
        </w:p>
      </w:tc>
      <w:tc>
        <w:tcPr>
          <w:tcW w:w="13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14:paraId="1A2627BE" w14:textId="43898952" w:rsidR="00C76F4A" w:rsidRPr="00AF5D50" w:rsidRDefault="00C76F4A" w:rsidP="00894D81">
          <w:pPr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  <w:lang w:val="en-GB" w:bidi="en-GB"/>
            </w:rPr>
            <w:t xml:space="preserve">APPENDIX </w:t>
          </w:r>
          <w:r w:rsidR="00312661">
            <w:rPr>
              <w:b/>
              <w:sz w:val="18"/>
              <w:szCs w:val="18"/>
              <w:lang w:val="en-GB" w:bidi="en-GB"/>
            </w:rPr>
            <w:t>3</w:t>
          </w:r>
        </w:p>
      </w:tc>
    </w:tr>
    <w:tr w:rsidR="00C76F4A" w:rsidRPr="00AF5D50" w14:paraId="1916B896" w14:textId="77777777" w:rsidTr="00894D81">
      <w:trPr>
        <w:trHeight w:val="310"/>
      </w:trPr>
      <w:tc>
        <w:tcPr>
          <w:tcW w:w="4448" w:type="dxa"/>
          <w:vMerge/>
          <w:shd w:val="clear" w:color="auto" w:fill="auto"/>
        </w:tcPr>
        <w:p w14:paraId="62BE2B43" w14:textId="77777777" w:rsidR="00C76F4A" w:rsidRPr="00AF5D50" w:rsidRDefault="00C76F4A" w:rsidP="00A64505">
          <w:pPr>
            <w:rPr>
              <w:noProof/>
              <w:sz w:val="18"/>
              <w:szCs w:val="18"/>
            </w:rPr>
          </w:pPr>
        </w:p>
      </w:tc>
      <w:tc>
        <w:tcPr>
          <w:tcW w:w="4524" w:type="dxa"/>
          <w:vMerge/>
          <w:shd w:val="clear" w:color="auto" w:fill="auto"/>
        </w:tcPr>
        <w:p w14:paraId="348EA0ED" w14:textId="77777777" w:rsidR="00C76F4A" w:rsidRPr="00AF5D50" w:rsidRDefault="00C76F4A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376" w:type="dxa"/>
          <w:tcBorders>
            <w:top w:val="single" w:sz="4" w:space="0" w:color="auto"/>
          </w:tcBorders>
          <w:shd w:val="clear" w:color="auto" w:fill="auto"/>
        </w:tcPr>
        <w:p w14:paraId="5EC07A0A" w14:textId="77777777" w:rsidR="00C76F4A" w:rsidRPr="00AF5D50" w:rsidRDefault="00C76F4A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C76F4A" w:rsidRPr="00AF5D50" w14:paraId="4B7AF072" w14:textId="77777777" w:rsidTr="00894D81">
      <w:tc>
        <w:tcPr>
          <w:tcW w:w="4448" w:type="dxa"/>
          <w:vMerge/>
          <w:shd w:val="clear" w:color="auto" w:fill="auto"/>
          <w:vAlign w:val="center"/>
        </w:tcPr>
        <w:p w14:paraId="17B41C00" w14:textId="77777777" w:rsidR="00C76F4A" w:rsidRPr="00AF5D50" w:rsidRDefault="00C76F4A" w:rsidP="001C61E1">
          <w:pPr>
            <w:rPr>
              <w:noProof/>
              <w:sz w:val="18"/>
              <w:szCs w:val="18"/>
            </w:rPr>
          </w:pPr>
        </w:p>
      </w:tc>
      <w:tc>
        <w:tcPr>
          <w:tcW w:w="5900" w:type="dxa"/>
          <w:gridSpan w:val="2"/>
          <w:shd w:val="clear" w:color="auto" w:fill="auto"/>
          <w:vAlign w:val="center"/>
        </w:tcPr>
        <w:p w14:paraId="73A2E6BE" w14:textId="77777777" w:rsidR="00C76F4A" w:rsidRPr="00AF5D50" w:rsidRDefault="00C76F4A" w:rsidP="001C61E1">
          <w:pPr>
            <w:rPr>
              <w:sz w:val="18"/>
              <w:szCs w:val="18"/>
            </w:rPr>
          </w:pPr>
        </w:p>
      </w:tc>
    </w:tr>
  </w:tbl>
  <w:p w14:paraId="46673522" w14:textId="77777777" w:rsidR="00C76F4A" w:rsidRPr="001C61E1" w:rsidRDefault="00C76F4A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4BB69" w14:textId="77777777" w:rsidR="00C76F4A" w:rsidRPr="00B57138" w:rsidRDefault="00C76F4A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  <w:lang w:val="en-GB" w:bidi="en-GB"/>
      </w:rPr>
      <w:fldChar w:fldCharType="begin"/>
    </w:r>
    <w:r w:rsidRPr="00B57138">
      <w:rPr>
        <w:rStyle w:val="Sivunumero"/>
        <w:sz w:val="16"/>
        <w:szCs w:val="16"/>
        <w:lang w:val="en-GB" w:bidi="en-GB"/>
      </w:rPr>
      <w:instrText xml:space="preserve"> PAGE </w:instrText>
    </w:r>
    <w:r w:rsidRPr="00B57138">
      <w:rPr>
        <w:rStyle w:val="Sivunumero"/>
        <w:sz w:val="16"/>
        <w:szCs w:val="16"/>
        <w:lang w:val="en-GB" w:bidi="en-GB"/>
      </w:rPr>
      <w:fldChar w:fldCharType="separate"/>
    </w:r>
    <w:r>
      <w:rPr>
        <w:rStyle w:val="Sivunumero"/>
        <w:noProof/>
        <w:sz w:val="16"/>
        <w:szCs w:val="16"/>
        <w:lang w:val="en-GB" w:bidi="en-GB"/>
      </w:rPr>
      <w:t>1</w:t>
    </w:r>
    <w:r w:rsidRPr="00B57138">
      <w:rPr>
        <w:rStyle w:val="Sivunumero"/>
        <w:sz w:val="16"/>
        <w:szCs w:val="16"/>
        <w:lang w:val="en-GB" w:bidi="en-GB"/>
      </w:rPr>
      <w:fldChar w:fldCharType="end"/>
    </w:r>
    <w:r>
      <w:rPr>
        <w:rStyle w:val="Sivunumero"/>
        <w:sz w:val="16"/>
        <w:szCs w:val="16"/>
        <w:lang w:val="en-GB" w:bidi="en-GB"/>
      </w:rPr>
      <w:t xml:space="preserve"> (</w:t>
    </w:r>
    <w:r w:rsidRPr="00B57138">
      <w:rPr>
        <w:rStyle w:val="Sivunumero"/>
        <w:sz w:val="16"/>
        <w:szCs w:val="16"/>
        <w:lang w:val="en-GB" w:bidi="en-GB"/>
      </w:rPr>
      <w:fldChar w:fldCharType="begin"/>
    </w:r>
    <w:r w:rsidRPr="00B57138">
      <w:rPr>
        <w:rStyle w:val="Sivunumero"/>
        <w:sz w:val="16"/>
        <w:szCs w:val="16"/>
        <w:lang w:val="en-GB" w:bidi="en-GB"/>
      </w:rPr>
      <w:instrText xml:space="preserve"> NUMPAGES </w:instrText>
    </w:r>
    <w:r w:rsidRPr="00B57138">
      <w:rPr>
        <w:rStyle w:val="Sivunumero"/>
        <w:sz w:val="16"/>
        <w:szCs w:val="16"/>
        <w:lang w:val="en-GB" w:bidi="en-GB"/>
      </w:rPr>
      <w:fldChar w:fldCharType="separate"/>
    </w:r>
    <w:r>
      <w:rPr>
        <w:rStyle w:val="Sivunumero"/>
        <w:noProof/>
        <w:sz w:val="16"/>
        <w:szCs w:val="16"/>
        <w:lang w:val="en-GB" w:bidi="en-GB"/>
      </w:rPr>
      <w:t>1</w:t>
    </w:r>
    <w:r w:rsidRPr="00B57138">
      <w:rPr>
        <w:rStyle w:val="Sivunumero"/>
        <w:sz w:val="16"/>
        <w:szCs w:val="16"/>
        <w:lang w:val="en-GB" w:bidi="en-GB"/>
      </w:rPr>
      <w:fldChar w:fldCharType="end"/>
    </w:r>
    <w:r>
      <w:rPr>
        <w:rStyle w:val="Sivunumero"/>
        <w:sz w:val="16"/>
        <w:szCs w:val="16"/>
        <w:lang w:val="en-GB" w:bidi="en-GB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2266171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43143044">
    <w:abstractNumId w:val="0"/>
  </w:num>
  <w:num w:numId="2" w16cid:durableId="786041836">
    <w:abstractNumId w:val="3"/>
  </w:num>
  <w:num w:numId="3" w16cid:durableId="74281121">
    <w:abstractNumId w:val="4"/>
  </w:num>
  <w:num w:numId="4" w16cid:durableId="301428834">
    <w:abstractNumId w:val="5"/>
  </w:num>
  <w:num w:numId="5" w16cid:durableId="278924448">
    <w:abstractNumId w:val="6"/>
  </w:num>
  <w:num w:numId="6" w16cid:durableId="1821919618">
    <w:abstractNumId w:val="2"/>
  </w:num>
  <w:num w:numId="7" w16cid:durableId="21151289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6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33675"/>
    <w:rsid w:val="00051D37"/>
    <w:rsid w:val="00052396"/>
    <w:rsid w:val="00052709"/>
    <w:rsid w:val="00054516"/>
    <w:rsid w:val="000706F5"/>
    <w:rsid w:val="00093E8B"/>
    <w:rsid w:val="0009506D"/>
    <w:rsid w:val="000B0145"/>
    <w:rsid w:val="000B2B7F"/>
    <w:rsid w:val="000C6524"/>
    <w:rsid w:val="000D63D5"/>
    <w:rsid w:val="000D6F0F"/>
    <w:rsid w:val="000E5B9B"/>
    <w:rsid w:val="000F2880"/>
    <w:rsid w:val="00102889"/>
    <w:rsid w:val="00107E6A"/>
    <w:rsid w:val="00112C5F"/>
    <w:rsid w:val="00115145"/>
    <w:rsid w:val="00117D84"/>
    <w:rsid w:val="00131B7E"/>
    <w:rsid w:val="00136BBD"/>
    <w:rsid w:val="0014533C"/>
    <w:rsid w:val="001456AB"/>
    <w:rsid w:val="00150A8B"/>
    <w:rsid w:val="00153C91"/>
    <w:rsid w:val="00154EFF"/>
    <w:rsid w:val="0016121A"/>
    <w:rsid w:val="00166341"/>
    <w:rsid w:val="0017316D"/>
    <w:rsid w:val="0017364A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4183"/>
    <w:rsid w:val="001C4F44"/>
    <w:rsid w:val="001C61E1"/>
    <w:rsid w:val="001C7D06"/>
    <w:rsid w:val="001D0A98"/>
    <w:rsid w:val="001D37E9"/>
    <w:rsid w:val="001D394B"/>
    <w:rsid w:val="001F7E6C"/>
    <w:rsid w:val="00213F73"/>
    <w:rsid w:val="0021663E"/>
    <w:rsid w:val="002433A5"/>
    <w:rsid w:val="00247EC5"/>
    <w:rsid w:val="002522EE"/>
    <w:rsid w:val="00255AC0"/>
    <w:rsid w:val="00265B78"/>
    <w:rsid w:val="0028357F"/>
    <w:rsid w:val="00294A87"/>
    <w:rsid w:val="00297278"/>
    <w:rsid w:val="002A466A"/>
    <w:rsid w:val="002A5847"/>
    <w:rsid w:val="002B6433"/>
    <w:rsid w:val="002D1498"/>
    <w:rsid w:val="002D2088"/>
    <w:rsid w:val="002E5106"/>
    <w:rsid w:val="002E5B13"/>
    <w:rsid w:val="002E6066"/>
    <w:rsid w:val="002F3BC6"/>
    <w:rsid w:val="002F55E3"/>
    <w:rsid w:val="002F564F"/>
    <w:rsid w:val="00304660"/>
    <w:rsid w:val="00306648"/>
    <w:rsid w:val="00312661"/>
    <w:rsid w:val="00324D8B"/>
    <w:rsid w:val="003423D0"/>
    <w:rsid w:val="00343DB8"/>
    <w:rsid w:val="00363672"/>
    <w:rsid w:val="00365C6A"/>
    <w:rsid w:val="00370398"/>
    <w:rsid w:val="00382273"/>
    <w:rsid w:val="00385BF8"/>
    <w:rsid w:val="00393CB7"/>
    <w:rsid w:val="00394121"/>
    <w:rsid w:val="00395F08"/>
    <w:rsid w:val="003A0A3D"/>
    <w:rsid w:val="003A1FFF"/>
    <w:rsid w:val="003B2BF8"/>
    <w:rsid w:val="003B3488"/>
    <w:rsid w:val="003C1F91"/>
    <w:rsid w:val="003D2D29"/>
    <w:rsid w:val="003E270A"/>
    <w:rsid w:val="003E4BDA"/>
    <w:rsid w:val="003E725C"/>
    <w:rsid w:val="003F2471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33D6"/>
    <w:rsid w:val="00441C16"/>
    <w:rsid w:val="00444FB7"/>
    <w:rsid w:val="0044670D"/>
    <w:rsid w:val="0045355C"/>
    <w:rsid w:val="0045524D"/>
    <w:rsid w:val="00463072"/>
    <w:rsid w:val="0046553E"/>
    <w:rsid w:val="0047106D"/>
    <w:rsid w:val="00475716"/>
    <w:rsid w:val="00490F02"/>
    <w:rsid w:val="00494C2A"/>
    <w:rsid w:val="004A09E7"/>
    <w:rsid w:val="004A5F4C"/>
    <w:rsid w:val="004A5F83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2715D"/>
    <w:rsid w:val="00532231"/>
    <w:rsid w:val="00533F53"/>
    <w:rsid w:val="00544C09"/>
    <w:rsid w:val="0055355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2191"/>
    <w:rsid w:val="005C3A99"/>
    <w:rsid w:val="005C3E2B"/>
    <w:rsid w:val="005C4563"/>
    <w:rsid w:val="005C5AA6"/>
    <w:rsid w:val="005D0258"/>
    <w:rsid w:val="005E0147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A1FD6"/>
    <w:rsid w:val="006B578E"/>
    <w:rsid w:val="006B6F15"/>
    <w:rsid w:val="006C2539"/>
    <w:rsid w:val="006D7249"/>
    <w:rsid w:val="00702740"/>
    <w:rsid w:val="00704A70"/>
    <w:rsid w:val="00704C2C"/>
    <w:rsid w:val="0071476F"/>
    <w:rsid w:val="007308C6"/>
    <w:rsid w:val="0073449B"/>
    <w:rsid w:val="0074079A"/>
    <w:rsid w:val="007457D7"/>
    <w:rsid w:val="00756A78"/>
    <w:rsid w:val="007658D2"/>
    <w:rsid w:val="00766F1F"/>
    <w:rsid w:val="00767BD7"/>
    <w:rsid w:val="00773F10"/>
    <w:rsid w:val="0078417F"/>
    <w:rsid w:val="007935F5"/>
    <w:rsid w:val="00796AF3"/>
    <w:rsid w:val="007A3592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22A0"/>
    <w:rsid w:val="00892787"/>
    <w:rsid w:val="00894471"/>
    <w:rsid w:val="00894D81"/>
    <w:rsid w:val="00896C11"/>
    <w:rsid w:val="008A154D"/>
    <w:rsid w:val="008B126B"/>
    <w:rsid w:val="008C3FFC"/>
    <w:rsid w:val="008E6CBC"/>
    <w:rsid w:val="0091067E"/>
    <w:rsid w:val="00925C0A"/>
    <w:rsid w:val="009300A3"/>
    <w:rsid w:val="00932DEE"/>
    <w:rsid w:val="009408DC"/>
    <w:rsid w:val="00946D57"/>
    <w:rsid w:val="00951BCF"/>
    <w:rsid w:val="0099084F"/>
    <w:rsid w:val="009B6BAB"/>
    <w:rsid w:val="009B6BCE"/>
    <w:rsid w:val="009B7828"/>
    <w:rsid w:val="009D07AB"/>
    <w:rsid w:val="009D74BE"/>
    <w:rsid w:val="009E1D5D"/>
    <w:rsid w:val="009E362A"/>
    <w:rsid w:val="009F0D78"/>
    <w:rsid w:val="009F2C92"/>
    <w:rsid w:val="009F31BE"/>
    <w:rsid w:val="009F355B"/>
    <w:rsid w:val="00A02BD4"/>
    <w:rsid w:val="00A15B6C"/>
    <w:rsid w:val="00A25AA0"/>
    <w:rsid w:val="00A42635"/>
    <w:rsid w:val="00A4650C"/>
    <w:rsid w:val="00A50716"/>
    <w:rsid w:val="00A54590"/>
    <w:rsid w:val="00A54F6C"/>
    <w:rsid w:val="00A635F9"/>
    <w:rsid w:val="00A63A2D"/>
    <w:rsid w:val="00A64505"/>
    <w:rsid w:val="00A7123A"/>
    <w:rsid w:val="00A73AFC"/>
    <w:rsid w:val="00A74393"/>
    <w:rsid w:val="00A87825"/>
    <w:rsid w:val="00AA61C5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D2DB4"/>
    <w:rsid w:val="00BF346F"/>
    <w:rsid w:val="00BF68FD"/>
    <w:rsid w:val="00BF6ABA"/>
    <w:rsid w:val="00C048DA"/>
    <w:rsid w:val="00C078C5"/>
    <w:rsid w:val="00C07932"/>
    <w:rsid w:val="00C25283"/>
    <w:rsid w:val="00C33149"/>
    <w:rsid w:val="00C37888"/>
    <w:rsid w:val="00C656CF"/>
    <w:rsid w:val="00C66E82"/>
    <w:rsid w:val="00C7207B"/>
    <w:rsid w:val="00C7383F"/>
    <w:rsid w:val="00C74256"/>
    <w:rsid w:val="00C76F4A"/>
    <w:rsid w:val="00C816BE"/>
    <w:rsid w:val="00C82398"/>
    <w:rsid w:val="00C83B53"/>
    <w:rsid w:val="00C9405A"/>
    <w:rsid w:val="00C9536B"/>
    <w:rsid w:val="00CA1099"/>
    <w:rsid w:val="00CA3957"/>
    <w:rsid w:val="00CA3D8C"/>
    <w:rsid w:val="00CB7C8F"/>
    <w:rsid w:val="00CB7F0B"/>
    <w:rsid w:val="00CC4C28"/>
    <w:rsid w:val="00CD5318"/>
    <w:rsid w:val="00CF724C"/>
    <w:rsid w:val="00D20C74"/>
    <w:rsid w:val="00D27F55"/>
    <w:rsid w:val="00D41002"/>
    <w:rsid w:val="00D537F1"/>
    <w:rsid w:val="00D65DAD"/>
    <w:rsid w:val="00D737D4"/>
    <w:rsid w:val="00D90622"/>
    <w:rsid w:val="00D92B50"/>
    <w:rsid w:val="00D934AE"/>
    <w:rsid w:val="00D94EAF"/>
    <w:rsid w:val="00DA3432"/>
    <w:rsid w:val="00DC0F77"/>
    <w:rsid w:val="00DE621E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C755E"/>
    <w:rsid w:val="00ED4262"/>
    <w:rsid w:val="00ED42C4"/>
    <w:rsid w:val="00ED681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270F0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1"/>
    <o:shapelayout v:ext="edit">
      <o:idmap v:ext="edit" data="1"/>
    </o:shapelayout>
  </w:shapeDefaults>
  <w:decimalSymbol w:val=","/>
  <w:listSeparator w:val=";"/>
  <w14:docId w14:val="748D83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0051BA-7771-44D8-80E2-9B80BF252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877</Words>
  <Characters>15207</Characters>
  <Application>Microsoft Office Word</Application>
  <DocSecurity>0</DocSecurity>
  <Lines>126</Lines>
  <Paragraphs>34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2-23T13:51:00Z</dcterms:created>
  <dcterms:modified xsi:type="dcterms:W3CDTF">2023-03-01T11:39:00Z</dcterms:modified>
</cp:coreProperties>
</file>